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EF1EB" w14:textId="3E765F08" w:rsidR="00D60801" w:rsidRDefault="00FD7D6C" w:rsidP="00857DD1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bCs/>
          <w:szCs w:val="22"/>
        </w:rPr>
        <w:t>P</w:t>
      </w:r>
      <w:r w:rsidR="00857DD1" w:rsidRPr="00857DD1">
        <w:rPr>
          <w:rFonts w:asciiTheme="minorHAnsi" w:hAnsiTheme="minorHAnsi"/>
          <w:b/>
          <w:bCs/>
          <w:szCs w:val="22"/>
        </w:rPr>
        <w:t>OSITION TITLE:</w:t>
      </w:r>
      <w:r w:rsidR="00857DD1" w:rsidRPr="00857DD1">
        <w:rPr>
          <w:rFonts w:asciiTheme="minorHAnsi" w:hAnsiTheme="minorHAnsi"/>
          <w:szCs w:val="22"/>
        </w:rPr>
        <w:t xml:space="preserve"> </w:t>
      </w:r>
      <w:r w:rsidR="0012169F">
        <w:rPr>
          <w:rFonts w:asciiTheme="minorHAnsi" w:hAnsiTheme="minorHAnsi"/>
          <w:szCs w:val="22"/>
        </w:rPr>
        <w:t>Graphic Designer</w:t>
      </w:r>
    </w:p>
    <w:p w14:paraId="73B93A7B" w14:textId="48D8C76A" w:rsidR="00D60801" w:rsidRDefault="00D60801" w:rsidP="00857DD1">
      <w:pPr>
        <w:rPr>
          <w:rFonts w:asciiTheme="minorHAnsi" w:hAnsiTheme="minorHAnsi"/>
          <w:b/>
          <w:sz w:val="24"/>
          <w:szCs w:val="24"/>
        </w:rPr>
      </w:pPr>
      <w:r w:rsidRPr="002C0C86">
        <w:rPr>
          <w:rFonts w:asciiTheme="minorHAnsi" w:hAnsiTheme="minorHAnsi"/>
          <w:b/>
          <w:szCs w:val="22"/>
        </w:rPr>
        <w:t>REPORTS TO:</w:t>
      </w:r>
      <w:r w:rsidRPr="002C0C86">
        <w:rPr>
          <w:rFonts w:asciiTheme="minorHAnsi" w:hAnsiTheme="minorHAnsi"/>
          <w:szCs w:val="22"/>
        </w:rPr>
        <w:t xml:space="preserve"> </w:t>
      </w:r>
      <w:r w:rsidRPr="002C0C86">
        <w:rPr>
          <w:rFonts w:asciiTheme="minorHAnsi" w:hAnsiTheme="minorHAnsi"/>
          <w:b/>
          <w:color w:val="FF0000"/>
          <w:szCs w:val="22"/>
        </w:rPr>
        <w:t xml:space="preserve"> </w:t>
      </w:r>
      <w:r w:rsidR="0012169F">
        <w:rPr>
          <w:rFonts w:asciiTheme="minorHAnsi" w:hAnsiTheme="minorHAnsi"/>
          <w:szCs w:val="22"/>
        </w:rPr>
        <w:t>SVP Marketing</w:t>
      </w:r>
    </w:p>
    <w:p w14:paraId="73600D6F" w14:textId="3E23852F" w:rsidR="00857DD1" w:rsidRPr="003755F0" w:rsidRDefault="00857DD1" w:rsidP="00857DD1">
      <w:pPr>
        <w:rPr>
          <w:rFonts w:asciiTheme="minorHAnsi" w:hAnsiTheme="minorHAnsi"/>
          <w:b/>
          <w:bCs/>
          <w:sz w:val="24"/>
          <w:szCs w:val="24"/>
        </w:rPr>
      </w:pPr>
      <w:r w:rsidRPr="00894594">
        <w:rPr>
          <w:rFonts w:asciiTheme="minorHAnsi" w:hAnsiTheme="minorHAnsi" w:cstheme="minorHAnsi"/>
          <w:b/>
          <w:bCs/>
          <w:szCs w:val="22"/>
        </w:rPr>
        <w:t>C</w:t>
      </w:r>
      <w:r>
        <w:rPr>
          <w:rFonts w:asciiTheme="minorHAnsi" w:hAnsiTheme="minorHAnsi" w:cstheme="minorHAnsi"/>
          <w:b/>
          <w:bCs/>
          <w:szCs w:val="22"/>
        </w:rPr>
        <w:t>LASSIFICATION</w:t>
      </w:r>
      <w:r w:rsidRPr="00894594">
        <w:rPr>
          <w:rFonts w:asciiTheme="minorHAnsi" w:hAnsiTheme="minorHAnsi" w:cstheme="minorHAnsi"/>
          <w:b/>
          <w:bCs/>
          <w:szCs w:val="22"/>
        </w:rPr>
        <w:t>:</w:t>
      </w:r>
      <w:r w:rsidRPr="00894594">
        <w:rPr>
          <w:rFonts w:asciiTheme="minorHAnsi" w:hAnsiTheme="minorHAnsi" w:cstheme="minorHAnsi"/>
          <w:szCs w:val="22"/>
        </w:rPr>
        <w:t xml:space="preserve">  Full-time, </w:t>
      </w:r>
      <w:r w:rsidRPr="002C0C86">
        <w:rPr>
          <w:rFonts w:asciiTheme="minorHAnsi" w:hAnsiTheme="minorHAnsi"/>
          <w:szCs w:val="22"/>
        </w:rPr>
        <w:t>Exempt</w:t>
      </w:r>
      <w:r w:rsidRPr="002C0C86">
        <w:rPr>
          <w:rFonts w:asciiTheme="minorHAnsi" w:hAnsiTheme="minorHAnsi"/>
          <w:b/>
          <w:bCs/>
          <w:szCs w:val="22"/>
        </w:rPr>
        <w:t xml:space="preserve"> </w:t>
      </w:r>
    </w:p>
    <w:p w14:paraId="686A1F45" w14:textId="77777777" w:rsidR="002920E7" w:rsidRPr="002817F5" w:rsidRDefault="002920E7" w:rsidP="002817F5">
      <w:pPr>
        <w:rPr>
          <w:rFonts w:ascii="Cambria" w:hAnsi="Cambria"/>
          <w:b/>
        </w:rPr>
      </w:pPr>
    </w:p>
    <w:p w14:paraId="27839272" w14:textId="56CB4EC1" w:rsidR="00131530" w:rsidRPr="00C5314A" w:rsidRDefault="00C84E1D" w:rsidP="007504A6">
      <w:pPr>
        <w:rPr>
          <w:rFonts w:asciiTheme="minorHAnsi" w:hAnsiTheme="minorHAnsi" w:cstheme="minorHAnsi"/>
          <w:szCs w:val="22"/>
        </w:rPr>
      </w:pPr>
      <w:r w:rsidRPr="00C5314A">
        <w:rPr>
          <w:rFonts w:asciiTheme="minorHAnsi" w:hAnsiTheme="minorHAnsi" w:cstheme="minorHAnsi"/>
          <w:b/>
          <w:szCs w:val="22"/>
        </w:rPr>
        <w:t>PRINCIPAL FUNCTION:</w:t>
      </w:r>
      <w:r w:rsidRPr="00C5314A">
        <w:rPr>
          <w:rFonts w:asciiTheme="minorHAnsi" w:hAnsiTheme="minorHAnsi" w:cstheme="minorHAnsi"/>
          <w:szCs w:val="22"/>
        </w:rPr>
        <w:t xml:space="preserve"> </w:t>
      </w:r>
      <w:r w:rsidR="007504A6" w:rsidRPr="00B52C8A">
        <w:rPr>
          <w:rFonts w:asciiTheme="minorHAnsi" w:hAnsiTheme="minorHAnsi" w:cstheme="minorHAnsi"/>
          <w:szCs w:val="22"/>
        </w:rPr>
        <w:t xml:space="preserve">The </w:t>
      </w:r>
      <w:r w:rsidR="0012169F">
        <w:rPr>
          <w:rFonts w:asciiTheme="minorHAnsi" w:hAnsiTheme="minorHAnsi" w:cstheme="minorHAnsi"/>
          <w:szCs w:val="22"/>
        </w:rPr>
        <w:t>graphic designer</w:t>
      </w:r>
      <w:r w:rsidR="009C2066">
        <w:rPr>
          <w:rFonts w:asciiTheme="minorHAnsi" w:hAnsiTheme="minorHAnsi" w:cstheme="minorHAnsi"/>
          <w:szCs w:val="22"/>
        </w:rPr>
        <w:t xml:space="preserve"> </w:t>
      </w:r>
      <w:r w:rsidRPr="00B52C8A">
        <w:rPr>
          <w:rFonts w:asciiTheme="minorHAnsi" w:hAnsiTheme="minorHAnsi" w:cstheme="minorHAnsi"/>
          <w:szCs w:val="22"/>
        </w:rPr>
        <w:t xml:space="preserve">will work with a passionate team of Federation </w:t>
      </w:r>
      <w:r w:rsidR="004A4915" w:rsidRPr="00B52C8A">
        <w:rPr>
          <w:rFonts w:asciiTheme="minorHAnsi" w:hAnsiTheme="minorHAnsi" w:cstheme="minorHAnsi"/>
          <w:szCs w:val="22"/>
        </w:rPr>
        <w:t xml:space="preserve">marketing </w:t>
      </w:r>
      <w:r w:rsidRPr="00B52C8A">
        <w:rPr>
          <w:rFonts w:asciiTheme="minorHAnsi" w:hAnsiTheme="minorHAnsi" w:cstheme="minorHAnsi"/>
          <w:szCs w:val="22"/>
        </w:rPr>
        <w:t xml:space="preserve">professionals to </w:t>
      </w:r>
      <w:r w:rsidR="00B52C8A">
        <w:rPr>
          <w:rFonts w:asciiTheme="minorHAnsi" w:hAnsiTheme="minorHAnsi" w:cstheme="minorHAnsi"/>
          <w:szCs w:val="22"/>
        </w:rPr>
        <w:t>convey information visually and continue to elevate the brand, supporting the needs of a variety of in-house clients</w:t>
      </w:r>
      <w:r w:rsidR="00E64B09" w:rsidRPr="00B52C8A">
        <w:rPr>
          <w:rFonts w:asciiTheme="minorHAnsi" w:hAnsiTheme="minorHAnsi" w:cstheme="minorHAnsi"/>
          <w:szCs w:val="22"/>
        </w:rPr>
        <w:t>.</w:t>
      </w:r>
      <w:r w:rsidR="00791486" w:rsidRPr="00B52C8A">
        <w:rPr>
          <w:rFonts w:asciiTheme="minorHAnsi" w:hAnsiTheme="minorHAnsi" w:cstheme="minorHAnsi"/>
          <w:szCs w:val="22"/>
        </w:rPr>
        <w:t xml:space="preserve"> </w:t>
      </w:r>
      <w:r w:rsidR="00A241F8" w:rsidRPr="00B52C8A">
        <w:rPr>
          <w:rFonts w:asciiTheme="minorHAnsi" w:hAnsiTheme="minorHAnsi" w:cstheme="minorHAnsi"/>
          <w:szCs w:val="22"/>
        </w:rPr>
        <w:t>We are a team committed to growth, for our organization, for our team, and for the individual.</w:t>
      </w:r>
      <w:r w:rsidR="00720BED" w:rsidRPr="00B52C8A">
        <w:rPr>
          <w:rFonts w:asciiTheme="minorHAnsi" w:hAnsiTheme="minorHAnsi" w:cstheme="minorHAnsi"/>
          <w:szCs w:val="22"/>
        </w:rPr>
        <w:t xml:space="preserve"> </w:t>
      </w:r>
      <w:r w:rsidR="00DB2EA5" w:rsidRPr="00B52C8A">
        <w:rPr>
          <w:rFonts w:asciiTheme="minorHAnsi" w:hAnsiTheme="minorHAnsi" w:cstheme="minorHAnsi"/>
          <w:szCs w:val="22"/>
        </w:rPr>
        <w:t xml:space="preserve">If you </w:t>
      </w:r>
      <w:r w:rsidR="00B52C8A">
        <w:rPr>
          <w:rFonts w:asciiTheme="minorHAnsi" w:hAnsiTheme="minorHAnsi" w:cstheme="minorHAnsi"/>
          <w:szCs w:val="22"/>
        </w:rPr>
        <w:t xml:space="preserve">are </w:t>
      </w:r>
      <w:r w:rsidR="00DB2EA5" w:rsidRPr="00B52C8A">
        <w:rPr>
          <w:rFonts w:asciiTheme="minorHAnsi" w:hAnsiTheme="minorHAnsi" w:cstheme="minorHAnsi"/>
          <w:szCs w:val="22"/>
        </w:rPr>
        <w:t>innovative and passionate</w:t>
      </w:r>
      <w:r w:rsidR="00730667" w:rsidRPr="00B52C8A">
        <w:rPr>
          <w:rFonts w:asciiTheme="minorHAnsi" w:hAnsiTheme="minorHAnsi" w:cstheme="minorHAnsi"/>
          <w:szCs w:val="22"/>
        </w:rPr>
        <w:t xml:space="preserve">, </w:t>
      </w:r>
      <w:r w:rsidR="000F67FF" w:rsidRPr="00B52C8A">
        <w:rPr>
          <w:rFonts w:asciiTheme="minorHAnsi" w:hAnsiTheme="minorHAnsi" w:cstheme="minorHAnsi"/>
          <w:szCs w:val="22"/>
        </w:rPr>
        <w:t xml:space="preserve">with a keen sense for </w:t>
      </w:r>
      <w:r w:rsidR="00B52C8A" w:rsidRPr="00B52C8A">
        <w:rPr>
          <w:rFonts w:asciiTheme="minorHAnsi" w:hAnsiTheme="minorHAnsi" w:cstheme="minorHAnsi"/>
          <w:szCs w:val="22"/>
        </w:rPr>
        <w:t>design</w:t>
      </w:r>
      <w:r w:rsidR="00B52C8A">
        <w:rPr>
          <w:rFonts w:asciiTheme="minorHAnsi" w:hAnsiTheme="minorHAnsi" w:cstheme="minorHAnsi"/>
          <w:szCs w:val="22"/>
        </w:rPr>
        <w:t xml:space="preserve"> and strong technical skills</w:t>
      </w:r>
      <w:r w:rsidR="000F67FF" w:rsidRPr="00B52C8A">
        <w:rPr>
          <w:rFonts w:asciiTheme="minorHAnsi" w:hAnsiTheme="minorHAnsi" w:cstheme="minorHAnsi"/>
          <w:szCs w:val="22"/>
        </w:rPr>
        <w:t xml:space="preserve">, </w:t>
      </w:r>
      <w:r w:rsidR="00730667" w:rsidRPr="00B52C8A">
        <w:rPr>
          <w:rFonts w:asciiTheme="minorHAnsi" w:hAnsiTheme="minorHAnsi" w:cstheme="minorHAnsi"/>
          <w:szCs w:val="22"/>
        </w:rPr>
        <w:t>we want to hear from you!</w:t>
      </w:r>
    </w:p>
    <w:p w14:paraId="6044EB8E" w14:textId="77777777" w:rsidR="004D6957" w:rsidRPr="00C5314A" w:rsidRDefault="004D6957" w:rsidP="002817F5">
      <w:pPr>
        <w:rPr>
          <w:rFonts w:asciiTheme="minorHAnsi" w:hAnsiTheme="minorHAnsi" w:cstheme="minorHAnsi"/>
          <w:szCs w:val="22"/>
        </w:rPr>
      </w:pPr>
    </w:p>
    <w:p w14:paraId="54EAB3ED" w14:textId="42B12E08" w:rsidR="00573744" w:rsidRPr="00C5314A" w:rsidRDefault="005259D0" w:rsidP="002817F5">
      <w:pPr>
        <w:rPr>
          <w:rFonts w:asciiTheme="minorHAnsi" w:hAnsiTheme="minorHAnsi" w:cstheme="minorHAnsi"/>
          <w:b/>
          <w:szCs w:val="22"/>
        </w:rPr>
      </w:pPr>
      <w:r w:rsidRPr="00C5314A">
        <w:rPr>
          <w:rFonts w:asciiTheme="minorHAnsi" w:hAnsiTheme="minorHAnsi" w:cstheme="minorHAnsi"/>
          <w:b/>
          <w:szCs w:val="22"/>
        </w:rPr>
        <w:t>ESSENT</w:t>
      </w:r>
      <w:r w:rsidR="002817F5" w:rsidRPr="00C5314A">
        <w:rPr>
          <w:rFonts w:asciiTheme="minorHAnsi" w:hAnsiTheme="minorHAnsi" w:cstheme="minorHAnsi"/>
          <w:b/>
          <w:szCs w:val="22"/>
        </w:rPr>
        <w:t>IAL DUTIES AND RESPONSIBILITIE</w:t>
      </w:r>
      <w:r w:rsidR="00180BC9" w:rsidRPr="00C5314A">
        <w:rPr>
          <w:rFonts w:asciiTheme="minorHAnsi" w:hAnsiTheme="minorHAnsi" w:cstheme="minorHAnsi"/>
          <w:b/>
          <w:szCs w:val="22"/>
        </w:rPr>
        <w:t>S</w:t>
      </w:r>
      <w:r w:rsidR="00925BC9" w:rsidRPr="00C5314A">
        <w:rPr>
          <w:rFonts w:asciiTheme="minorHAnsi" w:hAnsiTheme="minorHAnsi" w:cstheme="minorHAnsi"/>
          <w:b/>
          <w:bCs/>
          <w:szCs w:val="22"/>
        </w:rPr>
        <w:tab/>
      </w:r>
      <w:r w:rsidR="00925BC9" w:rsidRPr="00C5314A">
        <w:rPr>
          <w:rFonts w:asciiTheme="minorHAnsi" w:hAnsiTheme="minorHAnsi" w:cstheme="minorHAnsi"/>
          <w:b/>
          <w:bCs/>
          <w:szCs w:val="22"/>
        </w:rPr>
        <w:tab/>
      </w:r>
      <w:r w:rsidR="00925BC9" w:rsidRPr="00C5314A">
        <w:rPr>
          <w:rFonts w:asciiTheme="minorHAnsi" w:hAnsiTheme="minorHAnsi" w:cstheme="minorHAnsi"/>
          <w:b/>
          <w:bCs/>
          <w:szCs w:val="22"/>
        </w:rPr>
        <w:tab/>
      </w:r>
      <w:r w:rsidR="00925BC9" w:rsidRPr="00C5314A">
        <w:rPr>
          <w:rFonts w:asciiTheme="minorHAnsi" w:hAnsiTheme="minorHAnsi" w:cstheme="minorHAnsi"/>
          <w:b/>
          <w:bCs/>
          <w:szCs w:val="22"/>
        </w:rPr>
        <w:tab/>
      </w:r>
      <w:r w:rsidR="00925BC9" w:rsidRPr="00C5314A">
        <w:rPr>
          <w:rFonts w:asciiTheme="minorHAnsi" w:hAnsiTheme="minorHAnsi" w:cstheme="minorHAnsi"/>
          <w:b/>
          <w:bCs/>
          <w:szCs w:val="22"/>
        </w:rPr>
        <w:tab/>
      </w:r>
      <w:r w:rsidR="00925BC9" w:rsidRPr="00C5314A">
        <w:rPr>
          <w:rFonts w:asciiTheme="minorHAnsi" w:hAnsiTheme="minorHAnsi" w:cstheme="minorHAnsi"/>
          <w:b/>
          <w:bCs/>
          <w:szCs w:val="22"/>
        </w:rPr>
        <w:tab/>
      </w:r>
      <w:r w:rsidR="00925BC9" w:rsidRPr="00C5314A">
        <w:rPr>
          <w:rFonts w:asciiTheme="minorHAnsi" w:hAnsiTheme="minorHAnsi" w:cstheme="minorHAnsi"/>
          <w:b/>
          <w:bCs/>
          <w:szCs w:val="22"/>
        </w:rPr>
        <w:tab/>
      </w:r>
      <w:r w:rsidR="00925BC9" w:rsidRPr="00C5314A">
        <w:rPr>
          <w:rFonts w:asciiTheme="minorHAnsi" w:hAnsiTheme="minorHAnsi" w:cstheme="minorHAnsi"/>
          <w:b/>
          <w:bCs/>
          <w:szCs w:val="22"/>
        </w:rPr>
        <w:tab/>
      </w:r>
    </w:p>
    <w:p w14:paraId="35CCA81F" w14:textId="77777777" w:rsidR="00C5314A" w:rsidRDefault="00C5314A" w:rsidP="000D7A0A">
      <w:pPr>
        <w:rPr>
          <w:rFonts w:asciiTheme="minorHAnsi" w:hAnsiTheme="minorHAnsi" w:cstheme="minorHAnsi"/>
          <w:b/>
          <w:bCs/>
          <w:szCs w:val="22"/>
          <w:u w:val="single"/>
        </w:rPr>
      </w:pPr>
    </w:p>
    <w:p w14:paraId="66EAC9B3" w14:textId="11F1158D" w:rsidR="000D7A0A" w:rsidRPr="00C5314A" w:rsidRDefault="002566E3" w:rsidP="000D7A0A">
      <w:pPr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b/>
          <w:bCs/>
          <w:szCs w:val="22"/>
          <w:u w:val="single"/>
        </w:rPr>
        <w:t xml:space="preserve">Concepting and Design </w:t>
      </w:r>
      <w:r w:rsidR="001404DB" w:rsidRPr="00C5314A">
        <w:rPr>
          <w:rFonts w:asciiTheme="minorHAnsi" w:hAnsiTheme="minorHAnsi" w:cstheme="minorHAnsi"/>
          <w:b/>
          <w:bCs/>
          <w:szCs w:val="22"/>
          <w:u w:val="single"/>
        </w:rPr>
        <w:t>Projects</w:t>
      </w:r>
    </w:p>
    <w:p w14:paraId="21859ACC" w14:textId="34620E4F" w:rsidR="008E3D36" w:rsidRPr="005F3134" w:rsidRDefault="0012169F" w:rsidP="000D7A0A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The graphic designer</w:t>
      </w:r>
      <w:r w:rsidR="005F3134">
        <w:rPr>
          <w:rFonts w:asciiTheme="minorHAnsi" w:hAnsiTheme="minorHAnsi" w:cstheme="minorHAnsi"/>
          <w:szCs w:val="22"/>
        </w:rPr>
        <w:t xml:space="preserve"> is the primary person responsible for concepting and executing all design work</w:t>
      </w:r>
      <w:r w:rsidR="00B52C8A">
        <w:rPr>
          <w:rFonts w:asciiTheme="minorHAnsi" w:hAnsiTheme="minorHAnsi" w:cstheme="minorHAnsi"/>
          <w:szCs w:val="22"/>
        </w:rPr>
        <w:t xml:space="preserve">, working within a set of brand standards </w:t>
      </w:r>
      <w:r w:rsidR="009246C0">
        <w:rPr>
          <w:rFonts w:asciiTheme="minorHAnsi" w:hAnsiTheme="minorHAnsi" w:cstheme="minorHAnsi"/>
          <w:szCs w:val="22"/>
        </w:rPr>
        <w:t>as well as</w:t>
      </w:r>
      <w:r w:rsidR="00B52C8A">
        <w:rPr>
          <w:rFonts w:asciiTheme="minorHAnsi" w:hAnsiTheme="minorHAnsi" w:cstheme="minorHAnsi"/>
          <w:szCs w:val="22"/>
        </w:rPr>
        <w:t xml:space="preserve"> helping push the boundaries of extend</w:t>
      </w:r>
      <w:r w:rsidR="009246C0">
        <w:rPr>
          <w:rFonts w:asciiTheme="minorHAnsi" w:hAnsiTheme="minorHAnsi" w:cstheme="minorHAnsi"/>
          <w:szCs w:val="22"/>
        </w:rPr>
        <w:t>ing</w:t>
      </w:r>
      <w:r w:rsidR="00B52C8A">
        <w:rPr>
          <w:rFonts w:asciiTheme="minorHAnsi" w:hAnsiTheme="minorHAnsi" w:cstheme="minorHAnsi"/>
          <w:szCs w:val="22"/>
        </w:rPr>
        <w:t xml:space="preserve"> the possibilities while staying on brand</w:t>
      </w:r>
      <w:r w:rsidR="005F3134">
        <w:rPr>
          <w:rFonts w:asciiTheme="minorHAnsi" w:hAnsiTheme="minorHAnsi" w:cstheme="minorHAnsi"/>
          <w:szCs w:val="22"/>
        </w:rPr>
        <w:t>.</w:t>
      </w:r>
      <w:r w:rsidR="00B52C8A">
        <w:rPr>
          <w:rFonts w:asciiTheme="minorHAnsi" w:hAnsiTheme="minorHAnsi" w:cstheme="minorHAnsi"/>
          <w:szCs w:val="22"/>
        </w:rPr>
        <w:t xml:space="preserve"> </w:t>
      </w:r>
      <w:r w:rsidR="005F3134">
        <w:rPr>
          <w:rFonts w:asciiTheme="minorHAnsi" w:hAnsiTheme="minorHAnsi" w:cstheme="minorHAnsi"/>
          <w:szCs w:val="22"/>
        </w:rPr>
        <w:t xml:space="preserve"> Projects </w:t>
      </w:r>
      <w:r w:rsidR="009246C0">
        <w:rPr>
          <w:rFonts w:asciiTheme="minorHAnsi" w:hAnsiTheme="minorHAnsi" w:cstheme="minorHAnsi"/>
          <w:szCs w:val="22"/>
        </w:rPr>
        <w:t>include but are not limited to</w:t>
      </w:r>
      <w:r w:rsidR="002F46B0" w:rsidRPr="005F3134">
        <w:rPr>
          <w:rFonts w:asciiTheme="minorHAnsi" w:hAnsiTheme="minorHAnsi" w:cstheme="minorHAnsi"/>
          <w:szCs w:val="22"/>
        </w:rPr>
        <w:t>:</w:t>
      </w:r>
    </w:p>
    <w:p w14:paraId="2108717A" w14:textId="2BB8BD81" w:rsidR="006A3505" w:rsidRPr="005F3134" w:rsidRDefault="005F3134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>Flyers, brochures, posters</w:t>
      </w:r>
      <w:r w:rsidR="00B52C8A">
        <w:rPr>
          <w:rFonts w:asciiTheme="minorHAnsi" w:hAnsiTheme="minorHAnsi" w:cstheme="minorHAnsi"/>
          <w:szCs w:val="22"/>
        </w:rPr>
        <w:t>, and other print collateral</w:t>
      </w:r>
    </w:p>
    <w:p w14:paraId="4AA0BCDD" w14:textId="484217B6" w:rsidR="005F3134" w:rsidRPr="005F3134" w:rsidRDefault="005F3134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>E-mail</w:t>
      </w:r>
      <w:r w:rsidR="00775157">
        <w:rPr>
          <w:rFonts w:asciiTheme="minorHAnsi" w:hAnsiTheme="minorHAnsi" w:cstheme="minorHAnsi"/>
          <w:szCs w:val="22"/>
        </w:rPr>
        <w:t xml:space="preserve">, social media and </w:t>
      </w:r>
      <w:r>
        <w:rPr>
          <w:rFonts w:asciiTheme="minorHAnsi" w:hAnsiTheme="minorHAnsi" w:cstheme="minorHAnsi"/>
          <w:szCs w:val="22"/>
        </w:rPr>
        <w:t>website graphics</w:t>
      </w:r>
    </w:p>
    <w:p w14:paraId="6FBCCFDD" w14:textId="1FB5A384" w:rsidR="005F3134" w:rsidRPr="005F3134" w:rsidRDefault="005F3134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>Newsletter and impact report templates</w:t>
      </w:r>
    </w:p>
    <w:p w14:paraId="164EB774" w14:textId="5D7AAC04" w:rsidR="005F3134" w:rsidRPr="005F3134" w:rsidRDefault="005F3134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 xml:space="preserve">Print </w:t>
      </w:r>
      <w:r w:rsidR="00637253">
        <w:rPr>
          <w:rFonts w:asciiTheme="minorHAnsi" w:hAnsiTheme="minorHAnsi" w:cstheme="minorHAnsi"/>
          <w:szCs w:val="22"/>
        </w:rPr>
        <w:t xml:space="preserve">and digital </w:t>
      </w:r>
      <w:r>
        <w:rPr>
          <w:rFonts w:asciiTheme="minorHAnsi" w:hAnsiTheme="minorHAnsi" w:cstheme="minorHAnsi"/>
          <w:szCs w:val="22"/>
        </w:rPr>
        <w:t>ads</w:t>
      </w:r>
    </w:p>
    <w:p w14:paraId="5E4833FB" w14:textId="60CFD0F9" w:rsidR="005F3134" w:rsidRPr="005F3134" w:rsidRDefault="005F3134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>Direct mail, postcards</w:t>
      </w:r>
    </w:p>
    <w:p w14:paraId="6493CFBD" w14:textId="1F90CA68" w:rsidR="005F3134" w:rsidRPr="005F3134" w:rsidRDefault="005F3134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>Signage, banners</w:t>
      </w:r>
    </w:p>
    <w:p w14:paraId="10B1CB7B" w14:textId="7339F47D" w:rsidR="005F3134" w:rsidRPr="00B52C8A" w:rsidRDefault="005F3134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>Notecards, letterhead, and other office needs</w:t>
      </w:r>
    </w:p>
    <w:p w14:paraId="11654E75" w14:textId="233CF12B" w:rsidR="00B52C8A" w:rsidRPr="00B52C8A" w:rsidRDefault="00B52C8A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>Branding and logo design</w:t>
      </w:r>
    </w:p>
    <w:p w14:paraId="73FCD4F0" w14:textId="3767E0ED" w:rsidR="00B52C8A" w:rsidRPr="005F3134" w:rsidRDefault="00B52C8A" w:rsidP="003D0C64">
      <w:pPr>
        <w:pStyle w:val="ListParagraph"/>
        <w:numPr>
          <w:ilvl w:val="0"/>
          <w:numId w:val="44"/>
        </w:numPr>
        <w:ind w:left="450" w:hanging="450"/>
        <w:rPr>
          <w:rFonts w:asciiTheme="minorHAnsi" w:hAnsiTheme="minorHAnsi" w:cstheme="minorHAnsi"/>
          <w:b/>
          <w:bCs/>
          <w:szCs w:val="22"/>
          <w:u w:val="single"/>
        </w:rPr>
      </w:pPr>
      <w:r>
        <w:rPr>
          <w:rFonts w:asciiTheme="minorHAnsi" w:hAnsiTheme="minorHAnsi" w:cstheme="minorHAnsi"/>
          <w:szCs w:val="22"/>
        </w:rPr>
        <w:t>Infographics and other means of data visualization</w:t>
      </w:r>
    </w:p>
    <w:p w14:paraId="5FA92EC4" w14:textId="77777777" w:rsidR="00CE081C" w:rsidRPr="00C5314A" w:rsidRDefault="00CE081C" w:rsidP="002817F5">
      <w:pPr>
        <w:rPr>
          <w:rFonts w:asciiTheme="minorHAnsi" w:hAnsiTheme="minorHAnsi" w:cstheme="minorHAnsi"/>
          <w:bCs/>
          <w:szCs w:val="22"/>
        </w:rPr>
      </w:pPr>
    </w:p>
    <w:p w14:paraId="35654EE8" w14:textId="7D1F0A5A" w:rsidR="00771E15" w:rsidRPr="00C5314A" w:rsidRDefault="00837F65" w:rsidP="002817F5">
      <w:pPr>
        <w:rPr>
          <w:rFonts w:asciiTheme="minorHAnsi" w:hAnsiTheme="minorHAnsi" w:cstheme="minorHAnsi"/>
          <w:b/>
          <w:szCs w:val="22"/>
          <w:u w:val="single"/>
        </w:rPr>
      </w:pPr>
      <w:r>
        <w:rPr>
          <w:rFonts w:asciiTheme="minorHAnsi" w:hAnsiTheme="minorHAnsi" w:cstheme="minorHAnsi"/>
          <w:b/>
          <w:szCs w:val="22"/>
          <w:u w:val="single"/>
        </w:rPr>
        <w:t>Management</w:t>
      </w:r>
    </w:p>
    <w:p w14:paraId="5AB5CEA2" w14:textId="77777777" w:rsidR="00306D9A" w:rsidRDefault="00306D9A" w:rsidP="00320169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Manage all outside print vendor relationships with all associated details around specs, processes, timelines, etc.</w:t>
      </w:r>
    </w:p>
    <w:p w14:paraId="16345FB2" w14:textId="7247DC9E" w:rsidR="005F1B86" w:rsidRPr="00C5314A" w:rsidRDefault="005F1B86" w:rsidP="005F1B86">
      <w:pPr>
        <w:rPr>
          <w:rFonts w:asciiTheme="minorHAnsi" w:hAnsiTheme="minorHAnsi" w:cstheme="minorHAnsi"/>
          <w:szCs w:val="22"/>
        </w:rPr>
      </w:pPr>
    </w:p>
    <w:p w14:paraId="0DD4F292" w14:textId="321953F6" w:rsidR="00BA07CF" w:rsidRPr="00C5314A" w:rsidRDefault="00BA07CF" w:rsidP="002817F5">
      <w:pPr>
        <w:rPr>
          <w:rFonts w:asciiTheme="minorHAnsi" w:hAnsiTheme="minorHAnsi" w:cstheme="minorHAnsi"/>
          <w:i/>
          <w:szCs w:val="22"/>
        </w:rPr>
      </w:pPr>
      <w:r w:rsidRPr="00C5314A">
        <w:rPr>
          <w:rFonts w:asciiTheme="minorHAnsi" w:hAnsiTheme="minorHAnsi" w:cstheme="minorHAnsi"/>
          <w:i/>
          <w:szCs w:val="22"/>
        </w:rPr>
        <w:t>The above job duties and responsibilities describe the general nature and level of work for</w:t>
      </w:r>
      <w:r w:rsidR="009D73D0" w:rsidRPr="00C5314A">
        <w:rPr>
          <w:rFonts w:asciiTheme="minorHAnsi" w:hAnsiTheme="minorHAnsi" w:cstheme="minorHAnsi"/>
          <w:i/>
          <w:szCs w:val="22"/>
        </w:rPr>
        <w:t xml:space="preserve"> an</w:t>
      </w:r>
      <w:r w:rsidRPr="00C5314A">
        <w:rPr>
          <w:rFonts w:asciiTheme="minorHAnsi" w:hAnsiTheme="minorHAnsi" w:cstheme="minorHAnsi"/>
          <w:i/>
          <w:szCs w:val="22"/>
        </w:rPr>
        <w:t xml:space="preserve"> employee in this position, but this is not intended as an exclusive or all-inclusive inventory of all duties required of employees in this job.</w:t>
      </w:r>
    </w:p>
    <w:p w14:paraId="10B6C57C" w14:textId="4EC2D39A" w:rsidR="0000614C" w:rsidRPr="00C5314A" w:rsidRDefault="0000614C" w:rsidP="002817F5">
      <w:pPr>
        <w:rPr>
          <w:rFonts w:asciiTheme="minorHAnsi" w:hAnsiTheme="minorHAnsi" w:cstheme="minorHAnsi"/>
          <w:i/>
          <w:szCs w:val="22"/>
        </w:rPr>
      </w:pPr>
    </w:p>
    <w:p w14:paraId="2EC579AB" w14:textId="77777777" w:rsidR="005F1B86" w:rsidRPr="00C5314A" w:rsidRDefault="005F1B86" w:rsidP="002817F5">
      <w:pPr>
        <w:rPr>
          <w:rFonts w:asciiTheme="minorHAnsi" w:hAnsiTheme="minorHAnsi" w:cstheme="minorHAnsi"/>
          <w:b/>
          <w:szCs w:val="22"/>
        </w:rPr>
      </w:pPr>
      <w:r w:rsidRPr="00C5314A">
        <w:rPr>
          <w:rFonts w:asciiTheme="minorHAnsi" w:hAnsiTheme="minorHAnsi" w:cstheme="minorHAnsi"/>
          <w:b/>
          <w:szCs w:val="22"/>
        </w:rPr>
        <w:t>REQUIRED SKILLS AND ABILITIES</w:t>
      </w:r>
    </w:p>
    <w:p w14:paraId="3D6A7A3F" w14:textId="23D49E31" w:rsidR="00506CF0" w:rsidRPr="00C5314A" w:rsidRDefault="005F1B86" w:rsidP="002817F5">
      <w:pPr>
        <w:rPr>
          <w:rFonts w:asciiTheme="minorHAnsi" w:hAnsiTheme="minorHAnsi" w:cstheme="minorHAnsi"/>
          <w:i/>
          <w:szCs w:val="22"/>
        </w:rPr>
      </w:pPr>
      <w:r w:rsidRPr="00C5314A">
        <w:rPr>
          <w:rFonts w:asciiTheme="minorHAnsi" w:hAnsiTheme="minorHAnsi" w:cstheme="minorHAnsi"/>
          <w:b/>
          <w:bCs/>
          <w:szCs w:val="22"/>
        </w:rPr>
        <w:tab/>
      </w:r>
    </w:p>
    <w:p w14:paraId="46A57B0C" w14:textId="63E6D384" w:rsidR="00306D9A" w:rsidRDefault="00306D9A" w:rsidP="00306D9A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Proficiency in Adobe Creative Suite – with particular emphasis on InDesign, Illustrator and Acrobat</w:t>
      </w:r>
    </w:p>
    <w:p w14:paraId="341BE6DB" w14:textId="4546FACF" w:rsidR="0012169F" w:rsidRPr="003868B4" w:rsidRDefault="00637253" w:rsidP="000164C2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 w:rsidRPr="003868B4">
        <w:rPr>
          <w:rFonts w:asciiTheme="minorHAnsi" w:hAnsiTheme="minorHAnsi" w:cstheme="minorHAnsi"/>
          <w:szCs w:val="22"/>
        </w:rPr>
        <w:t>Proficien</w:t>
      </w:r>
      <w:r w:rsidR="00601002" w:rsidRPr="003868B4">
        <w:rPr>
          <w:rFonts w:asciiTheme="minorHAnsi" w:hAnsiTheme="minorHAnsi" w:cstheme="minorHAnsi"/>
          <w:szCs w:val="22"/>
        </w:rPr>
        <w:t>cy</w:t>
      </w:r>
      <w:r w:rsidR="00306D9A" w:rsidRPr="003868B4">
        <w:rPr>
          <w:rFonts w:asciiTheme="minorHAnsi" w:hAnsiTheme="minorHAnsi" w:cstheme="minorHAnsi"/>
          <w:szCs w:val="22"/>
        </w:rPr>
        <w:t xml:space="preserve"> in Office products such as Microsoft Publisher, </w:t>
      </w:r>
      <w:proofErr w:type="gramStart"/>
      <w:r w:rsidR="00306D9A" w:rsidRPr="003868B4">
        <w:rPr>
          <w:rFonts w:asciiTheme="minorHAnsi" w:hAnsiTheme="minorHAnsi" w:cstheme="minorHAnsi"/>
          <w:szCs w:val="22"/>
        </w:rPr>
        <w:t>PowerPoint</w:t>
      </w:r>
      <w:proofErr w:type="gramEnd"/>
      <w:r w:rsidR="00306D9A" w:rsidRPr="003868B4">
        <w:rPr>
          <w:rFonts w:asciiTheme="minorHAnsi" w:hAnsiTheme="minorHAnsi" w:cstheme="minorHAnsi"/>
          <w:szCs w:val="22"/>
        </w:rPr>
        <w:t xml:space="preserve"> and Word</w:t>
      </w:r>
    </w:p>
    <w:p w14:paraId="5424F2D6" w14:textId="2B77901F" w:rsidR="0012169F" w:rsidRDefault="0012169F" w:rsidP="00306D9A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Experience in using Trello or other project management tools</w:t>
      </w:r>
    </w:p>
    <w:p w14:paraId="33BE3278" w14:textId="0EC0D583" w:rsidR="00306D9A" w:rsidRDefault="00306D9A" w:rsidP="00306D9A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Experience in Canva, gif animation, website graphic development and Adobe Premier or other video editing software a plus</w:t>
      </w:r>
    </w:p>
    <w:p w14:paraId="5B86C364" w14:textId="2120A855" w:rsidR="00306D9A" w:rsidRPr="00306D9A" w:rsidRDefault="00306D9A" w:rsidP="00306D9A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Strong understanding of traditional</w:t>
      </w:r>
      <w:r w:rsidR="00637253">
        <w:rPr>
          <w:rFonts w:asciiTheme="minorHAnsi" w:hAnsiTheme="minorHAnsi" w:cstheme="minorHAnsi"/>
          <w:szCs w:val="22"/>
        </w:rPr>
        <w:t xml:space="preserve">, digital and </w:t>
      </w:r>
      <w:r>
        <w:rPr>
          <w:rFonts w:asciiTheme="minorHAnsi" w:hAnsiTheme="minorHAnsi" w:cstheme="minorHAnsi"/>
          <w:szCs w:val="22"/>
        </w:rPr>
        <w:t>social media</w:t>
      </w:r>
      <w:r w:rsidR="00601002">
        <w:rPr>
          <w:rFonts w:asciiTheme="minorHAnsi" w:hAnsiTheme="minorHAnsi" w:cstheme="minorHAnsi"/>
          <w:szCs w:val="22"/>
        </w:rPr>
        <w:t xml:space="preserve"> </w:t>
      </w:r>
    </w:p>
    <w:p w14:paraId="5B15245F" w14:textId="77777777" w:rsidR="00601002" w:rsidRDefault="00306D9A" w:rsidP="00B249EF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 w:rsidRPr="00601002">
        <w:rPr>
          <w:rFonts w:asciiTheme="minorHAnsi" w:hAnsiTheme="minorHAnsi" w:cstheme="minorHAnsi"/>
          <w:bCs/>
          <w:szCs w:val="22"/>
        </w:rPr>
        <w:lastRenderedPageBreak/>
        <w:t>Ability to organize, prioritize, manage and complete multiple, often-competing projects</w:t>
      </w:r>
      <w:r w:rsidR="005F3134" w:rsidRPr="00601002">
        <w:rPr>
          <w:rFonts w:asciiTheme="minorHAnsi" w:hAnsiTheme="minorHAnsi" w:cstheme="minorHAnsi"/>
          <w:bCs/>
          <w:szCs w:val="22"/>
        </w:rPr>
        <w:t xml:space="preserve"> with dependabilit</w:t>
      </w:r>
      <w:r w:rsidR="00637253" w:rsidRPr="00601002">
        <w:rPr>
          <w:rFonts w:asciiTheme="minorHAnsi" w:hAnsiTheme="minorHAnsi" w:cstheme="minorHAnsi"/>
          <w:szCs w:val="22"/>
        </w:rPr>
        <w:t>y</w:t>
      </w:r>
    </w:p>
    <w:p w14:paraId="034EC825" w14:textId="5DC7F52A" w:rsidR="00306D9A" w:rsidRPr="00601002" w:rsidRDefault="00306D9A" w:rsidP="00B249EF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 w:rsidRPr="00601002">
        <w:rPr>
          <w:rFonts w:asciiTheme="minorHAnsi" w:hAnsiTheme="minorHAnsi" w:cstheme="minorHAnsi"/>
          <w:szCs w:val="22"/>
        </w:rPr>
        <w:t>Driven, self-starter, resourceful and able to work with minimal direction</w:t>
      </w:r>
    </w:p>
    <w:p w14:paraId="6265108C" w14:textId="6A05CFDC" w:rsidR="005F1B86" w:rsidRPr="00C5314A" w:rsidRDefault="005F1B86" w:rsidP="005F1B86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 w:rsidRPr="00C5314A">
        <w:rPr>
          <w:rFonts w:asciiTheme="minorHAnsi" w:hAnsiTheme="minorHAnsi" w:cstheme="minorHAnsi"/>
          <w:szCs w:val="22"/>
        </w:rPr>
        <w:t>Strong customer service while maintaining the ability to drive outcomes</w:t>
      </w:r>
      <w:r w:rsidR="005F3134">
        <w:rPr>
          <w:rFonts w:asciiTheme="minorHAnsi" w:hAnsiTheme="minorHAnsi" w:cstheme="minorHAnsi"/>
          <w:szCs w:val="22"/>
        </w:rPr>
        <w:t xml:space="preserve"> with clients of different personalities</w:t>
      </w:r>
    </w:p>
    <w:p w14:paraId="5A38B9C1" w14:textId="01B69F1A" w:rsidR="005F1B86" w:rsidRPr="00C5314A" w:rsidRDefault="005F1B86" w:rsidP="00306D9A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 w:rsidRPr="00C5314A">
        <w:rPr>
          <w:rFonts w:asciiTheme="minorHAnsi" w:hAnsiTheme="minorHAnsi" w:cstheme="minorHAnsi"/>
          <w:szCs w:val="22"/>
        </w:rPr>
        <w:t xml:space="preserve">Excellent verbal and written communication abilities </w:t>
      </w:r>
      <w:r w:rsidR="00306D9A">
        <w:rPr>
          <w:rFonts w:asciiTheme="minorHAnsi" w:hAnsiTheme="minorHAnsi" w:cstheme="minorHAnsi"/>
          <w:szCs w:val="22"/>
        </w:rPr>
        <w:t xml:space="preserve">to </w:t>
      </w:r>
      <w:r w:rsidR="00490E25">
        <w:rPr>
          <w:rFonts w:asciiTheme="minorHAnsi" w:hAnsiTheme="minorHAnsi" w:cstheme="minorHAnsi"/>
          <w:szCs w:val="22"/>
        </w:rPr>
        <w:t>present conceptual ideas to clients</w:t>
      </w:r>
    </w:p>
    <w:p w14:paraId="1C415413" w14:textId="3E53BB25" w:rsidR="005F1B86" w:rsidRPr="00C5314A" w:rsidRDefault="00306D9A" w:rsidP="005F1B86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llaborative t</w:t>
      </w:r>
      <w:r w:rsidR="005F1B86" w:rsidRPr="00C5314A">
        <w:rPr>
          <w:rFonts w:asciiTheme="minorHAnsi" w:hAnsiTheme="minorHAnsi" w:cstheme="minorHAnsi"/>
          <w:szCs w:val="22"/>
        </w:rPr>
        <w:t xml:space="preserve">eam player with a positive attitude and a willingness to learn and grow </w:t>
      </w:r>
    </w:p>
    <w:p w14:paraId="18A7C2C0" w14:textId="76BD9086" w:rsidR="002615E9" w:rsidRPr="00C5314A" w:rsidRDefault="002615E9" w:rsidP="002817F5">
      <w:pPr>
        <w:rPr>
          <w:rFonts w:asciiTheme="minorHAnsi" w:hAnsiTheme="minorHAnsi" w:cstheme="minorHAnsi"/>
          <w:bCs/>
          <w:szCs w:val="22"/>
        </w:rPr>
      </w:pPr>
    </w:p>
    <w:p w14:paraId="31EAEA63" w14:textId="7A314846" w:rsidR="009614DB" w:rsidRPr="00C5314A" w:rsidRDefault="005F1B86" w:rsidP="002817F5">
      <w:pPr>
        <w:rPr>
          <w:rFonts w:asciiTheme="minorHAnsi" w:hAnsiTheme="minorHAnsi" w:cstheme="minorHAnsi"/>
          <w:b/>
          <w:szCs w:val="22"/>
        </w:rPr>
      </w:pPr>
      <w:r w:rsidRPr="00C5314A">
        <w:rPr>
          <w:rFonts w:asciiTheme="minorHAnsi" w:hAnsiTheme="minorHAnsi" w:cstheme="minorHAnsi"/>
          <w:b/>
          <w:szCs w:val="22"/>
        </w:rPr>
        <w:t>EDUCATION AND EXPERIENCE</w:t>
      </w:r>
    </w:p>
    <w:p w14:paraId="26BFFDAC" w14:textId="77777777" w:rsidR="008742D0" w:rsidRPr="00C5314A" w:rsidRDefault="008742D0" w:rsidP="002817F5">
      <w:pPr>
        <w:rPr>
          <w:rFonts w:asciiTheme="minorHAnsi" w:hAnsiTheme="minorHAnsi" w:cstheme="minorHAnsi"/>
          <w:b/>
          <w:szCs w:val="22"/>
        </w:rPr>
      </w:pPr>
    </w:p>
    <w:p w14:paraId="54ADF73B" w14:textId="423B0D52" w:rsidR="00512FA8" w:rsidRPr="00C5314A" w:rsidRDefault="00730667" w:rsidP="00982A17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 w:rsidRPr="00C5314A">
        <w:rPr>
          <w:rFonts w:asciiTheme="minorHAnsi" w:hAnsiTheme="minorHAnsi" w:cstheme="minorHAnsi"/>
          <w:szCs w:val="22"/>
        </w:rPr>
        <w:t>D</w:t>
      </w:r>
      <w:r w:rsidR="00905031" w:rsidRPr="00C5314A">
        <w:rPr>
          <w:rFonts w:asciiTheme="minorHAnsi" w:hAnsiTheme="minorHAnsi" w:cstheme="minorHAnsi"/>
          <w:szCs w:val="22"/>
        </w:rPr>
        <w:t xml:space="preserve">egree in </w:t>
      </w:r>
      <w:r w:rsidR="00837F65">
        <w:rPr>
          <w:rFonts w:asciiTheme="minorHAnsi" w:hAnsiTheme="minorHAnsi" w:cstheme="minorHAnsi"/>
          <w:szCs w:val="22"/>
        </w:rPr>
        <w:t>graphic design</w:t>
      </w:r>
      <w:r w:rsidR="005974D1">
        <w:rPr>
          <w:rFonts w:asciiTheme="minorHAnsi" w:hAnsiTheme="minorHAnsi" w:cstheme="minorHAnsi"/>
          <w:szCs w:val="22"/>
        </w:rPr>
        <w:t xml:space="preserve"> or related field</w:t>
      </w:r>
    </w:p>
    <w:p w14:paraId="25BC6ECC" w14:textId="15ABE0E0" w:rsidR="00982A17" w:rsidRDefault="009C2066" w:rsidP="00982A17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2</w:t>
      </w:r>
      <w:r w:rsidR="0012169F">
        <w:rPr>
          <w:rFonts w:asciiTheme="minorHAnsi" w:hAnsiTheme="minorHAnsi" w:cstheme="minorHAnsi"/>
          <w:szCs w:val="22"/>
        </w:rPr>
        <w:t xml:space="preserve">-4 </w:t>
      </w:r>
      <w:r w:rsidR="00DE24B2" w:rsidRPr="00C5314A">
        <w:rPr>
          <w:rFonts w:asciiTheme="minorHAnsi" w:hAnsiTheme="minorHAnsi" w:cstheme="minorHAnsi"/>
          <w:szCs w:val="22"/>
        </w:rPr>
        <w:t xml:space="preserve">years </w:t>
      </w:r>
      <w:r w:rsidR="00306D9A">
        <w:rPr>
          <w:rFonts w:asciiTheme="minorHAnsi" w:hAnsiTheme="minorHAnsi" w:cstheme="minorHAnsi"/>
          <w:szCs w:val="22"/>
        </w:rPr>
        <w:t>design</w:t>
      </w:r>
      <w:r w:rsidR="00DE24B2" w:rsidRPr="00C5314A">
        <w:rPr>
          <w:rFonts w:asciiTheme="minorHAnsi" w:hAnsiTheme="minorHAnsi" w:cstheme="minorHAnsi"/>
          <w:szCs w:val="22"/>
        </w:rPr>
        <w:t xml:space="preserve"> experience</w:t>
      </w:r>
    </w:p>
    <w:p w14:paraId="7BB0CFAC" w14:textId="0958A8FA" w:rsidR="005974D1" w:rsidRPr="00C5314A" w:rsidRDefault="005974D1" w:rsidP="00982A17">
      <w:pPr>
        <w:numPr>
          <w:ilvl w:val="0"/>
          <w:numId w:val="12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Experience working in an ad agency or within an internal client agency group </w:t>
      </w:r>
    </w:p>
    <w:p w14:paraId="59A9536E" w14:textId="77777777" w:rsidR="005F1B86" w:rsidRPr="00C5314A" w:rsidRDefault="005F1B86" w:rsidP="005F1B86">
      <w:pPr>
        <w:ind w:left="360"/>
        <w:rPr>
          <w:rFonts w:asciiTheme="minorHAnsi" w:hAnsiTheme="minorHAnsi" w:cstheme="minorHAnsi"/>
          <w:szCs w:val="22"/>
        </w:rPr>
      </w:pPr>
    </w:p>
    <w:p w14:paraId="50CF1FB1" w14:textId="0BF33D79" w:rsidR="005259D0" w:rsidRPr="00C5314A" w:rsidRDefault="005259D0" w:rsidP="002817F5">
      <w:pPr>
        <w:rPr>
          <w:rFonts w:asciiTheme="minorHAnsi" w:hAnsiTheme="minorHAnsi" w:cstheme="minorHAnsi"/>
          <w:bCs/>
          <w:szCs w:val="22"/>
        </w:rPr>
      </w:pPr>
      <w:r w:rsidRPr="00C5314A">
        <w:rPr>
          <w:rFonts w:asciiTheme="minorHAnsi" w:hAnsiTheme="minorHAnsi" w:cstheme="minorHAnsi"/>
          <w:b/>
          <w:szCs w:val="22"/>
        </w:rPr>
        <w:t>PHYSICAL REQUIREMENTS:</w:t>
      </w:r>
      <w:r w:rsidR="001F48A6" w:rsidRPr="00C5314A">
        <w:rPr>
          <w:rFonts w:asciiTheme="minorHAnsi" w:hAnsiTheme="minorHAnsi" w:cstheme="minorHAnsi"/>
          <w:bCs/>
          <w:szCs w:val="22"/>
        </w:rPr>
        <w:t xml:space="preserve"> Intermittent standing and walking with prolonged periods of sitting at desk or in meetings.  </w:t>
      </w:r>
      <w:r w:rsidR="005974D1">
        <w:rPr>
          <w:rFonts w:asciiTheme="minorHAnsi" w:hAnsiTheme="minorHAnsi" w:cstheme="minorHAnsi"/>
          <w:bCs/>
          <w:szCs w:val="22"/>
        </w:rPr>
        <w:t>Job is full-time and requires a minimum of 3 days in our office.</w:t>
      </w:r>
    </w:p>
    <w:p w14:paraId="7A912B5E" w14:textId="77777777" w:rsidR="007F506F" w:rsidRPr="00C5314A" w:rsidRDefault="007F506F" w:rsidP="007F506F">
      <w:pPr>
        <w:rPr>
          <w:rFonts w:asciiTheme="minorHAnsi" w:hAnsiTheme="minorHAnsi" w:cstheme="minorHAnsi"/>
          <w:b/>
        </w:rPr>
      </w:pPr>
    </w:p>
    <w:p w14:paraId="6A2FBD36" w14:textId="5F1FDBB8" w:rsidR="00A40CFA" w:rsidRDefault="00A40CFA" w:rsidP="00A40CFA">
      <w:pPr>
        <w:rPr>
          <w:rFonts w:asciiTheme="minorHAnsi" w:hAnsiTheme="minorHAnsi" w:cstheme="minorHAnsi"/>
          <w:szCs w:val="22"/>
        </w:rPr>
      </w:pPr>
      <w:r w:rsidRPr="00D65EAD">
        <w:rPr>
          <w:rFonts w:asciiTheme="minorHAnsi" w:hAnsiTheme="minorHAnsi"/>
          <w:b/>
          <w:szCs w:val="22"/>
        </w:rPr>
        <w:t xml:space="preserve">COMPENSATION: </w:t>
      </w:r>
      <w:r w:rsidRPr="00D65EAD">
        <w:rPr>
          <w:rFonts w:asciiTheme="minorHAnsi" w:hAnsiTheme="minorHAnsi"/>
          <w:szCs w:val="22"/>
        </w:rPr>
        <w:t xml:space="preserve"> The salary range for this position is $</w:t>
      </w:r>
      <w:r>
        <w:rPr>
          <w:rFonts w:asciiTheme="minorHAnsi" w:hAnsiTheme="minorHAnsi"/>
          <w:szCs w:val="22"/>
        </w:rPr>
        <w:t>58</w:t>
      </w:r>
      <w:r w:rsidRPr="00D65EAD">
        <w:rPr>
          <w:rFonts w:asciiTheme="minorHAnsi" w:hAnsiTheme="minorHAnsi"/>
          <w:szCs w:val="22"/>
        </w:rPr>
        <w:t>,000 - $</w:t>
      </w:r>
      <w:r>
        <w:rPr>
          <w:rFonts w:asciiTheme="minorHAnsi" w:hAnsiTheme="minorHAnsi"/>
          <w:szCs w:val="22"/>
        </w:rPr>
        <w:t>65</w:t>
      </w:r>
      <w:r w:rsidRPr="00D65EAD">
        <w:rPr>
          <w:rFonts w:asciiTheme="minorHAnsi" w:hAnsiTheme="minorHAnsi"/>
          <w:szCs w:val="22"/>
        </w:rPr>
        <w:t>,000</w:t>
      </w:r>
      <w:r w:rsidR="00A231FF">
        <w:rPr>
          <w:rFonts w:asciiTheme="minorHAnsi" w:hAnsiTheme="minorHAnsi"/>
          <w:szCs w:val="22"/>
        </w:rPr>
        <w:t xml:space="preserve"> plus benefits</w:t>
      </w:r>
      <w:r>
        <w:rPr>
          <w:rFonts w:asciiTheme="minorHAnsi" w:hAnsiTheme="minorHAnsi"/>
          <w:szCs w:val="22"/>
        </w:rPr>
        <w:t>.</w:t>
      </w:r>
      <w:r w:rsidRPr="00D65EAD">
        <w:rPr>
          <w:rFonts w:asciiTheme="minorHAnsi" w:hAnsiTheme="minorHAnsi"/>
          <w:szCs w:val="22"/>
        </w:rPr>
        <w:t xml:space="preserve">  Anticipated salary near midpoint; commensurate with experience.</w:t>
      </w:r>
    </w:p>
    <w:p w14:paraId="2281D75D" w14:textId="77777777" w:rsidR="00A40CFA" w:rsidRDefault="00A40CFA" w:rsidP="002817F5">
      <w:pPr>
        <w:rPr>
          <w:rFonts w:asciiTheme="minorHAnsi" w:hAnsiTheme="minorHAnsi" w:cstheme="minorHAnsi"/>
          <w:b/>
          <w:szCs w:val="22"/>
        </w:rPr>
      </w:pPr>
    </w:p>
    <w:p w14:paraId="5A95A14C" w14:textId="7C1DE908" w:rsidR="00C84E1D" w:rsidRDefault="007504A6" w:rsidP="002817F5">
      <w:pPr>
        <w:rPr>
          <w:rFonts w:asciiTheme="minorHAnsi" w:hAnsiTheme="minorHAnsi" w:cstheme="minorHAnsi"/>
          <w:szCs w:val="22"/>
        </w:rPr>
      </w:pPr>
      <w:r w:rsidRPr="00C5314A">
        <w:rPr>
          <w:rFonts w:asciiTheme="minorHAnsi" w:hAnsiTheme="minorHAnsi" w:cstheme="minorHAnsi"/>
          <w:b/>
          <w:szCs w:val="22"/>
        </w:rPr>
        <w:t>BENEFITS:</w:t>
      </w:r>
      <w:r w:rsidR="00491BC8">
        <w:rPr>
          <w:rFonts w:asciiTheme="minorHAnsi" w:hAnsiTheme="minorHAnsi" w:cstheme="minorHAnsi"/>
          <w:b/>
          <w:szCs w:val="22"/>
        </w:rPr>
        <w:t xml:space="preserve"> </w:t>
      </w:r>
      <w:r w:rsidR="00032563">
        <w:rPr>
          <w:rFonts w:asciiTheme="minorHAnsi" w:hAnsiTheme="minorHAnsi" w:cstheme="minorHAnsi"/>
          <w:b/>
          <w:szCs w:val="22"/>
        </w:rPr>
        <w:t xml:space="preserve"> </w:t>
      </w:r>
      <w:r w:rsidR="00032563" w:rsidRPr="00032563">
        <w:rPr>
          <w:rFonts w:asciiTheme="minorHAnsi" w:hAnsiTheme="minorHAnsi" w:cstheme="minorHAnsi"/>
          <w:bCs/>
          <w:szCs w:val="22"/>
        </w:rPr>
        <w:t>We offer a comprehensive benefits package including</w:t>
      </w:r>
      <w:r w:rsidR="00032563">
        <w:rPr>
          <w:rFonts w:asciiTheme="minorHAnsi" w:hAnsiTheme="minorHAnsi" w:cstheme="minorHAnsi"/>
          <w:b/>
          <w:szCs w:val="22"/>
        </w:rPr>
        <w:t xml:space="preserve"> </w:t>
      </w:r>
      <w:r w:rsidR="00032563">
        <w:rPr>
          <w:rFonts w:asciiTheme="minorHAnsi" w:hAnsiTheme="minorHAnsi" w:cstheme="minorHAnsi"/>
          <w:bCs/>
          <w:szCs w:val="22"/>
        </w:rPr>
        <w:t>me</w:t>
      </w:r>
      <w:r w:rsidR="00491BC8" w:rsidRPr="00491BC8">
        <w:rPr>
          <w:rFonts w:asciiTheme="minorHAnsi" w:hAnsiTheme="minorHAnsi" w:cstheme="minorHAnsi"/>
          <w:bCs/>
          <w:szCs w:val="22"/>
        </w:rPr>
        <w:t xml:space="preserve">dical, </w:t>
      </w:r>
      <w:r w:rsidR="00032563">
        <w:rPr>
          <w:rFonts w:asciiTheme="minorHAnsi" w:hAnsiTheme="minorHAnsi" w:cstheme="minorHAnsi"/>
          <w:bCs/>
          <w:szCs w:val="22"/>
        </w:rPr>
        <w:t>d</w:t>
      </w:r>
      <w:r w:rsidR="00491BC8" w:rsidRPr="00491BC8">
        <w:rPr>
          <w:rFonts w:asciiTheme="minorHAnsi" w:hAnsiTheme="minorHAnsi" w:cstheme="minorHAnsi"/>
          <w:bCs/>
          <w:szCs w:val="22"/>
        </w:rPr>
        <w:t xml:space="preserve">ental, </w:t>
      </w:r>
      <w:r w:rsidR="00032563">
        <w:rPr>
          <w:rFonts w:asciiTheme="minorHAnsi" w:hAnsiTheme="minorHAnsi" w:cstheme="minorHAnsi"/>
          <w:bCs/>
          <w:szCs w:val="22"/>
        </w:rPr>
        <w:t>v</w:t>
      </w:r>
      <w:r w:rsidR="00491BC8" w:rsidRPr="00491BC8">
        <w:rPr>
          <w:rFonts w:asciiTheme="minorHAnsi" w:hAnsiTheme="minorHAnsi" w:cstheme="minorHAnsi"/>
          <w:bCs/>
          <w:szCs w:val="22"/>
        </w:rPr>
        <w:t>ision</w:t>
      </w:r>
      <w:r w:rsidR="00032563">
        <w:rPr>
          <w:rFonts w:asciiTheme="minorHAnsi" w:hAnsiTheme="minorHAnsi" w:cstheme="minorHAnsi"/>
          <w:bCs/>
          <w:szCs w:val="22"/>
        </w:rPr>
        <w:t xml:space="preserve">, long-term disability, and life insurance; </w:t>
      </w:r>
      <w:r w:rsidRPr="00C5314A">
        <w:rPr>
          <w:rFonts w:asciiTheme="minorHAnsi" w:hAnsiTheme="minorHAnsi" w:cstheme="minorHAnsi"/>
          <w:szCs w:val="22"/>
        </w:rPr>
        <w:t>403 (b)</w:t>
      </w:r>
      <w:r w:rsidR="00C177D6" w:rsidRPr="00C5314A">
        <w:rPr>
          <w:rFonts w:asciiTheme="minorHAnsi" w:hAnsiTheme="minorHAnsi" w:cstheme="minorHAnsi"/>
          <w:szCs w:val="22"/>
        </w:rPr>
        <w:t xml:space="preserve"> Thrift Plan</w:t>
      </w:r>
      <w:r w:rsidR="00B42513">
        <w:rPr>
          <w:rFonts w:asciiTheme="minorHAnsi" w:hAnsiTheme="minorHAnsi" w:cstheme="minorHAnsi"/>
          <w:szCs w:val="22"/>
        </w:rPr>
        <w:t xml:space="preserve"> with employer match</w:t>
      </w:r>
      <w:r w:rsidR="00032563">
        <w:rPr>
          <w:rFonts w:asciiTheme="minorHAnsi" w:hAnsiTheme="minorHAnsi" w:cstheme="minorHAnsi"/>
          <w:szCs w:val="22"/>
        </w:rPr>
        <w:t>; Paid Time Off; Holiday pay</w:t>
      </w:r>
    </w:p>
    <w:p w14:paraId="499BE145" w14:textId="77777777" w:rsidR="00A40CFA" w:rsidRDefault="00A40CFA" w:rsidP="002817F5">
      <w:pPr>
        <w:rPr>
          <w:rFonts w:asciiTheme="minorHAnsi" w:hAnsiTheme="minorHAnsi" w:cstheme="minorHAnsi"/>
          <w:szCs w:val="22"/>
        </w:rPr>
      </w:pPr>
    </w:p>
    <w:p w14:paraId="751CE11A" w14:textId="77777777" w:rsidR="00E50D8D" w:rsidRPr="00C5314A" w:rsidRDefault="00E50D8D" w:rsidP="002817F5">
      <w:pPr>
        <w:rPr>
          <w:rFonts w:asciiTheme="minorHAnsi" w:hAnsiTheme="minorHAnsi" w:cstheme="minorHAnsi"/>
          <w:szCs w:val="22"/>
        </w:rPr>
      </w:pPr>
    </w:p>
    <w:p w14:paraId="13A5F610" w14:textId="77777777" w:rsidR="00E50D8D" w:rsidRPr="00894594" w:rsidRDefault="00E50D8D" w:rsidP="00E50D8D">
      <w:pPr>
        <w:jc w:val="center"/>
        <w:rPr>
          <w:rFonts w:asciiTheme="minorHAnsi" w:hAnsiTheme="minorHAnsi" w:cstheme="minorHAnsi"/>
          <w:szCs w:val="22"/>
        </w:rPr>
      </w:pPr>
      <w:r w:rsidRPr="00111E4A">
        <w:rPr>
          <w:rFonts w:asciiTheme="minorHAnsi" w:hAnsiTheme="minorHAnsi"/>
          <w:i/>
          <w:szCs w:val="22"/>
        </w:rPr>
        <w:t>*</w:t>
      </w:r>
      <w:r>
        <w:rPr>
          <w:rFonts w:asciiTheme="minorHAnsi" w:hAnsiTheme="minorHAnsi"/>
          <w:i/>
          <w:szCs w:val="22"/>
        </w:rPr>
        <w:t xml:space="preserve"> </w:t>
      </w:r>
      <w:r w:rsidRPr="00111E4A">
        <w:rPr>
          <w:rFonts w:asciiTheme="minorHAnsi" w:hAnsiTheme="minorHAnsi"/>
          <w:i/>
          <w:szCs w:val="22"/>
        </w:rPr>
        <w:t>Jewish Federation of Greater Atlanta is an equal opportunity employer.</w:t>
      </w:r>
    </w:p>
    <w:p w14:paraId="3959C0BE" w14:textId="1A3C06AF" w:rsidR="00C84E1D" w:rsidRDefault="00C84E1D" w:rsidP="002817F5">
      <w:pPr>
        <w:rPr>
          <w:rFonts w:asciiTheme="minorHAnsi" w:hAnsiTheme="minorHAnsi" w:cstheme="minorHAnsi"/>
          <w:szCs w:val="22"/>
        </w:rPr>
      </w:pPr>
    </w:p>
    <w:p w14:paraId="57AC2686" w14:textId="77777777" w:rsidR="00837F65" w:rsidRPr="00C5314A" w:rsidRDefault="00837F65" w:rsidP="002817F5">
      <w:pPr>
        <w:rPr>
          <w:rFonts w:asciiTheme="minorHAnsi" w:hAnsiTheme="minorHAnsi" w:cstheme="minorHAnsi"/>
          <w:szCs w:val="22"/>
        </w:rPr>
      </w:pPr>
    </w:p>
    <w:sectPr w:rsidR="00837F65" w:rsidRPr="00C5314A" w:rsidSect="002817F5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632AA" w14:textId="77777777" w:rsidR="004E47DA" w:rsidRDefault="004E47DA">
      <w:r>
        <w:separator/>
      </w:r>
    </w:p>
  </w:endnote>
  <w:endnote w:type="continuationSeparator" w:id="0">
    <w:p w14:paraId="762CF67A" w14:textId="77777777" w:rsidR="004E47DA" w:rsidRDefault="004E47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ootlight MT Light">
    <w:panose1 w:val="0204060206030A020304"/>
    <w:charset w:val="4D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86B08" w14:textId="3C311243" w:rsidR="00CA3927" w:rsidRPr="00A71FBA" w:rsidRDefault="00B1585C" w:rsidP="00A71FBA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6</w:t>
    </w:r>
    <w:r w:rsidR="00EC437D">
      <w:rPr>
        <w:sz w:val="18"/>
        <w:szCs w:val="18"/>
      </w:rPr>
      <w:t>/20</w:t>
    </w:r>
    <w:r w:rsidR="00A377D0">
      <w:rPr>
        <w:sz w:val="18"/>
        <w:szCs w:val="18"/>
      </w:rPr>
      <w:t>2</w:t>
    </w:r>
    <w:r>
      <w:rPr>
        <w:sz w:val="18"/>
        <w:szCs w:val="18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D487D" w14:textId="77777777" w:rsidR="004E47DA" w:rsidRDefault="004E47DA">
      <w:r>
        <w:separator/>
      </w:r>
    </w:p>
  </w:footnote>
  <w:footnote w:type="continuationSeparator" w:id="0">
    <w:p w14:paraId="022ECD79" w14:textId="77777777" w:rsidR="004E47DA" w:rsidRDefault="004E47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D21AB" w14:textId="77777777" w:rsidR="002817F5" w:rsidRDefault="002817F5">
    <w:pPr>
      <w:pStyle w:val="Header"/>
    </w:pPr>
    <w:r>
      <w:rPr>
        <w:noProof/>
      </w:rPr>
      <w:drawing>
        <wp:inline distT="0" distB="0" distL="0" distR="0" wp14:anchorId="3879F474" wp14:editId="39A3D198">
          <wp:extent cx="3459487" cy="914402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FGA LOGO HORIZONTAL 2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59487" cy="914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518D5D" w14:textId="77777777" w:rsidR="002817F5" w:rsidRDefault="002817F5">
    <w:pPr>
      <w:pStyle w:val="Header"/>
      <w:pBdr>
        <w:bottom w:val="single" w:sz="12" w:space="1" w:color="auto"/>
      </w:pBdr>
    </w:pPr>
  </w:p>
  <w:p w14:paraId="64A9065E" w14:textId="77777777" w:rsidR="002817F5" w:rsidRDefault="002817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3in;height:3in" o:bullet="t"/>
    </w:pict>
  </w:numPicBullet>
  <w:abstractNum w:abstractNumId="0" w15:restartNumberingAfterBreak="0">
    <w:nsid w:val="006E1E7B"/>
    <w:multiLevelType w:val="hybridMultilevel"/>
    <w:tmpl w:val="F6A01D36"/>
    <w:lvl w:ilvl="0" w:tplc="66900E6A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0F0310D"/>
    <w:multiLevelType w:val="hybridMultilevel"/>
    <w:tmpl w:val="104C7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516259"/>
    <w:multiLevelType w:val="hybridMultilevel"/>
    <w:tmpl w:val="8EFCB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39760E0"/>
    <w:multiLevelType w:val="hybridMultilevel"/>
    <w:tmpl w:val="573AB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EF2703"/>
    <w:multiLevelType w:val="hybridMultilevel"/>
    <w:tmpl w:val="C5B2D7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2C75B0"/>
    <w:multiLevelType w:val="hybridMultilevel"/>
    <w:tmpl w:val="56964C1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068551FE"/>
    <w:multiLevelType w:val="multilevel"/>
    <w:tmpl w:val="026681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CCF0212"/>
    <w:multiLevelType w:val="hybridMultilevel"/>
    <w:tmpl w:val="9AAEB0E2"/>
    <w:lvl w:ilvl="0" w:tplc="1AA206DC">
      <w:start w:val="10"/>
      <w:numFmt w:val="decimal"/>
      <w:lvlText w:val="%1."/>
      <w:lvlJc w:val="left"/>
      <w:pPr>
        <w:tabs>
          <w:tab w:val="num" w:pos="720"/>
        </w:tabs>
        <w:ind w:left="7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8" w15:restartNumberingAfterBreak="0">
    <w:nsid w:val="0D4243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F1551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10C579E9"/>
    <w:multiLevelType w:val="hybridMultilevel"/>
    <w:tmpl w:val="0266810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5396A20"/>
    <w:multiLevelType w:val="hybridMultilevel"/>
    <w:tmpl w:val="E888574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7E72817"/>
    <w:multiLevelType w:val="hybridMultilevel"/>
    <w:tmpl w:val="6EFC31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B47A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18A55C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AB0511C"/>
    <w:multiLevelType w:val="hybridMultilevel"/>
    <w:tmpl w:val="E6887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4953DB"/>
    <w:multiLevelType w:val="hybridMultilevel"/>
    <w:tmpl w:val="97E48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A0199F"/>
    <w:multiLevelType w:val="hybridMultilevel"/>
    <w:tmpl w:val="53FAF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DA24AB"/>
    <w:multiLevelType w:val="hybridMultilevel"/>
    <w:tmpl w:val="679438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F047BB9"/>
    <w:multiLevelType w:val="hybridMultilevel"/>
    <w:tmpl w:val="7B281DD4"/>
    <w:lvl w:ilvl="0" w:tplc="7F043E5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F149A"/>
    <w:multiLevelType w:val="hybridMultilevel"/>
    <w:tmpl w:val="FB1C05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3335F84"/>
    <w:multiLevelType w:val="hybridMultilevel"/>
    <w:tmpl w:val="F83CB8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4AF6C31"/>
    <w:multiLevelType w:val="multilevel"/>
    <w:tmpl w:val="9FD89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6C14E8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36F875AF"/>
    <w:multiLevelType w:val="hybridMultilevel"/>
    <w:tmpl w:val="34701CC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B2957"/>
    <w:multiLevelType w:val="hybridMultilevel"/>
    <w:tmpl w:val="3BD6DD3E"/>
    <w:lvl w:ilvl="0" w:tplc="ADA884D4">
      <w:numFmt w:val="bullet"/>
      <w:lvlText w:val="-"/>
      <w:lvlJc w:val="left"/>
      <w:pPr>
        <w:ind w:left="720" w:hanging="360"/>
      </w:pPr>
      <w:rPr>
        <w:rFonts w:ascii="Footlight MT Light" w:eastAsia="Times New Roman" w:hAnsi="Footlight M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AC3BE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39C21203"/>
    <w:multiLevelType w:val="hybridMultilevel"/>
    <w:tmpl w:val="3F028028"/>
    <w:lvl w:ilvl="0" w:tplc="EF286CAC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ED35C8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3FE62C9B"/>
    <w:multiLevelType w:val="hybridMultilevel"/>
    <w:tmpl w:val="F87C7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6F0C41"/>
    <w:multiLevelType w:val="multilevel"/>
    <w:tmpl w:val="7AF21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85F25B8"/>
    <w:multiLevelType w:val="hybridMultilevel"/>
    <w:tmpl w:val="E0E078EE"/>
    <w:lvl w:ilvl="0" w:tplc="7F043E5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113E9C"/>
    <w:multiLevelType w:val="multilevel"/>
    <w:tmpl w:val="56964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B6764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4CEF4472"/>
    <w:multiLevelType w:val="hybridMultilevel"/>
    <w:tmpl w:val="9C341412"/>
    <w:lvl w:ilvl="0" w:tplc="3070B2E6">
      <w:numFmt w:val="bullet"/>
      <w:lvlText w:val="-"/>
      <w:lvlJc w:val="left"/>
      <w:pPr>
        <w:ind w:left="720" w:hanging="360"/>
      </w:pPr>
      <w:rPr>
        <w:rFonts w:ascii="Footlight MT Light" w:eastAsia="Times New Roman" w:hAnsi="Footlight M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6B3A9E"/>
    <w:multiLevelType w:val="hybridMultilevel"/>
    <w:tmpl w:val="F396490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6" w15:restartNumberingAfterBreak="0">
    <w:nsid w:val="4E887E53"/>
    <w:multiLevelType w:val="hybridMultilevel"/>
    <w:tmpl w:val="34587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6670BE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38" w15:restartNumberingAfterBreak="0">
    <w:nsid w:val="5E355F2D"/>
    <w:multiLevelType w:val="hybridMultilevel"/>
    <w:tmpl w:val="3DDC8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D3640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639755A4"/>
    <w:multiLevelType w:val="hybridMultilevel"/>
    <w:tmpl w:val="80DCD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490D0C"/>
    <w:multiLevelType w:val="hybridMultilevel"/>
    <w:tmpl w:val="3DC080E6"/>
    <w:lvl w:ilvl="0" w:tplc="74A44876">
      <w:numFmt w:val="bullet"/>
      <w:lvlText w:val="-"/>
      <w:lvlJc w:val="left"/>
      <w:pPr>
        <w:ind w:left="720" w:hanging="360"/>
      </w:pPr>
      <w:rPr>
        <w:rFonts w:ascii="Footlight MT Light" w:eastAsia="Times New Roman" w:hAnsi="Footlight M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923A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6BA97878"/>
    <w:multiLevelType w:val="hybridMultilevel"/>
    <w:tmpl w:val="64C07B36"/>
    <w:lvl w:ilvl="0" w:tplc="66900E6A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D7C00CC"/>
    <w:multiLevelType w:val="hybridMultilevel"/>
    <w:tmpl w:val="6C5A42EA"/>
    <w:lvl w:ilvl="0" w:tplc="7F043E5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9D3164"/>
    <w:multiLevelType w:val="multilevel"/>
    <w:tmpl w:val="0E16C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80A5EE8"/>
    <w:multiLevelType w:val="hybridMultilevel"/>
    <w:tmpl w:val="7C4004B2"/>
    <w:lvl w:ilvl="0" w:tplc="66900E6A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7" w15:restartNumberingAfterBreak="0">
    <w:nsid w:val="7916054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8" w15:restartNumberingAfterBreak="0">
    <w:nsid w:val="7AD22E0E"/>
    <w:multiLevelType w:val="hybridMultilevel"/>
    <w:tmpl w:val="270AF1EC"/>
    <w:lvl w:ilvl="0" w:tplc="30D0184A">
      <w:numFmt w:val="bullet"/>
      <w:lvlText w:val="-"/>
      <w:lvlJc w:val="left"/>
      <w:pPr>
        <w:ind w:left="720" w:hanging="360"/>
      </w:pPr>
      <w:rPr>
        <w:rFonts w:ascii="Footlight MT Light" w:eastAsia="Times New Roman" w:hAnsi="Footlight MT Light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C05E8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558128610">
    <w:abstractNumId w:val="23"/>
  </w:num>
  <w:num w:numId="2" w16cid:durableId="293491503">
    <w:abstractNumId w:val="14"/>
  </w:num>
  <w:num w:numId="3" w16cid:durableId="1058285345">
    <w:abstractNumId w:val="4"/>
  </w:num>
  <w:num w:numId="4" w16cid:durableId="1841582411">
    <w:abstractNumId w:val="11"/>
  </w:num>
  <w:num w:numId="5" w16cid:durableId="1581133607">
    <w:abstractNumId w:val="8"/>
  </w:num>
  <w:num w:numId="6" w16cid:durableId="465318339">
    <w:abstractNumId w:val="28"/>
  </w:num>
  <w:num w:numId="7" w16cid:durableId="1221599126">
    <w:abstractNumId w:val="33"/>
  </w:num>
  <w:num w:numId="8" w16cid:durableId="574824676">
    <w:abstractNumId w:val="13"/>
  </w:num>
  <w:num w:numId="9" w16cid:durableId="1722972273">
    <w:abstractNumId w:val="42"/>
  </w:num>
  <w:num w:numId="10" w16cid:durableId="1004555284">
    <w:abstractNumId w:val="39"/>
  </w:num>
  <w:num w:numId="11" w16cid:durableId="1746220038">
    <w:abstractNumId w:val="26"/>
  </w:num>
  <w:num w:numId="12" w16cid:durableId="1736850850">
    <w:abstractNumId w:val="47"/>
  </w:num>
  <w:num w:numId="13" w16cid:durableId="247350983">
    <w:abstractNumId w:val="37"/>
  </w:num>
  <w:num w:numId="14" w16cid:durableId="1912499536">
    <w:abstractNumId w:val="43"/>
  </w:num>
  <w:num w:numId="15" w16cid:durableId="195655325">
    <w:abstractNumId w:val="9"/>
  </w:num>
  <w:num w:numId="16" w16cid:durableId="780999173">
    <w:abstractNumId w:val="0"/>
  </w:num>
  <w:num w:numId="17" w16cid:durableId="1738670845">
    <w:abstractNumId w:val="46"/>
  </w:num>
  <w:num w:numId="18" w16cid:durableId="2026176847">
    <w:abstractNumId w:val="12"/>
  </w:num>
  <w:num w:numId="19" w16cid:durableId="1768885492">
    <w:abstractNumId w:val="10"/>
  </w:num>
  <w:num w:numId="20" w16cid:durableId="186137577">
    <w:abstractNumId w:val="49"/>
  </w:num>
  <w:num w:numId="21" w16cid:durableId="192765626">
    <w:abstractNumId w:val="21"/>
  </w:num>
  <w:num w:numId="22" w16cid:durableId="684940389">
    <w:abstractNumId w:val="6"/>
  </w:num>
  <w:num w:numId="23" w16cid:durableId="882912327">
    <w:abstractNumId w:val="20"/>
  </w:num>
  <w:num w:numId="24" w16cid:durableId="815681461">
    <w:abstractNumId w:val="27"/>
  </w:num>
  <w:num w:numId="25" w16cid:durableId="1687974416">
    <w:abstractNumId w:val="5"/>
  </w:num>
  <w:num w:numId="26" w16cid:durableId="496187282">
    <w:abstractNumId w:val="32"/>
  </w:num>
  <w:num w:numId="27" w16cid:durableId="261374565">
    <w:abstractNumId w:val="7"/>
  </w:num>
  <w:num w:numId="28" w16cid:durableId="1342971549">
    <w:abstractNumId w:val="35"/>
  </w:num>
  <w:num w:numId="29" w16cid:durableId="726874293">
    <w:abstractNumId w:val="2"/>
  </w:num>
  <w:num w:numId="30" w16cid:durableId="1478451091">
    <w:abstractNumId w:val="36"/>
  </w:num>
  <w:num w:numId="31" w16cid:durableId="1564096996">
    <w:abstractNumId w:val="16"/>
  </w:num>
  <w:num w:numId="32" w16cid:durableId="20523012">
    <w:abstractNumId w:val="40"/>
  </w:num>
  <w:num w:numId="33" w16cid:durableId="1938556385">
    <w:abstractNumId w:val="30"/>
  </w:num>
  <w:num w:numId="34" w16cid:durableId="1926299649">
    <w:abstractNumId w:val="29"/>
  </w:num>
  <w:num w:numId="35" w16cid:durableId="187067354">
    <w:abstractNumId w:val="38"/>
  </w:num>
  <w:num w:numId="36" w16cid:durableId="2041664153">
    <w:abstractNumId w:val="44"/>
  </w:num>
  <w:num w:numId="37" w16cid:durableId="1810174266">
    <w:abstractNumId w:val="19"/>
  </w:num>
  <w:num w:numId="38" w16cid:durableId="1153333351">
    <w:abstractNumId w:val="31"/>
  </w:num>
  <w:num w:numId="39" w16cid:durableId="1277180759">
    <w:abstractNumId w:val="24"/>
  </w:num>
  <w:num w:numId="40" w16cid:durableId="1810240587">
    <w:abstractNumId w:val="17"/>
  </w:num>
  <w:num w:numId="41" w16cid:durableId="325400303">
    <w:abstractNumId w:val="18"/>
  </w:num>
  <w:num w:numId="42" w16cid:durableId="2031636931">
    <w:abstractNumId w:val="15"/>
  </w:num>
  <w:num w:numId="43" w16cid:durableId="830758396">
    <w:abstractNumId w:val="1"/>
  </w:num>
  <w:num w:numId="44" w16cid:durableId="1011564688">
    <w:abstractNumId w:val="3"/>
  </w:num>
  <w:num w:numId="45" w16cid:durableId="1082605256">
    <w:abstractNumId w:val="45"/>
  </w:num>
  <w:num w:numId="46" w16cid:durableId="1242060850">
    <w:abstractNumId w:val="41"/>
  </w:num>
  <w:num w:numId="47" w16cid:durableId="1333684068">
    <w:abstractNumId w:val="48"/>
  </w:num>
  <w:num w:numId="48" w16cid:durableId="1046491887">
    <w:abstractNumId w:val="25"/>
  </w:num>
  <w:num w:numId="49" w16cid:durableId="1757090029">
    <w:abstractNumId w:val="34"/>
  </w:num>
  <w:num w:numId="50" w16cid:durableId="4886406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wtDIwtLCyMjE0tjIyUdpeDU4uLM/DyQAuNaAN/wOEYsAAAA"/>
  </w:docVars>
  <w:rsids>
    <w:rsidRoot w:val="00FC4BAF"/>
    <w:rsid w:val="00002582"/>
    <w:rsid w:val="0000614C"/>
    <w:rsid w:val="0000717C"/>
    <w:rsid w:val="00010AC5"/>
    <w:rsid w:val="000113C7"/>
    <w:rsid w:val="00014D0C"/>
    <w:rsid w:val="00017447"/>
    <w:rsid w:val="00022258"/>
    <w:rsid w:val="0002485E"/>
    <w:rsid w:val="000264FA"/>
    <w:rsid w:val="00032563"/>
    <w:rsid w:val="00040E43"/>
    <w:rsid w:val="00041436"/>
    <w:rsid w:val="000447FD"/>
    <w:rsid w:val="000A2AF2"/>
    <w:rsid w:val="000A5101"/>
    <w:rsid w:val="000B1F17"/>
    <w:rsid w:val="000C2673"/>
    <w:rsid w:val="000C7A63"/>
    <w:rsid w:val="000D14F4"/>
    <w:rsid w:val="000D7A0A"/>
    <w:rsid w:val="000F67FF"/>
    <w:rsid w:val="00105923"/>
    <w:rsid w:val="00112DF8"/>
    <w:rsid w:val="0012169F"/>
    <w:rsid w:val="00127DC3"/>
    <w:rsid w:val="00130CCC"/>
    <w:rsid w:val="00131530"/>
    <w:rsid w:val="001404DB"/>
    <w:rsid w:val="00143372"/>
    <w:rsid w:val="00146370"/>
    <w:rsid w:val="00170417"/>
    <w:rsid w:val="00180BC9"/>
    <w:rsid w:val="0018344B"/>
    <w:rsid w:val="00185679"/>
    <w:rsid w:val="001A1BB6"/>
    <w:rsid w:val="001A32E1"/>
    <w:rsid w:val="001B4980"/>
    <w:rsid w:val="001C13AD"/>
    <w:rsid w:val="001D142E"/>
    <w:rsid w:val="001D224C"/>
    <w:rsid w:val="001D6612"/>
    <w:rsid w:val="001F48A6"/>
    <w:rsid w:val="00200061"/>
    <w:rsid w:val="00213ADB"/>
    <w:rsid w:val="00214D9F"/>
    <w:rsid w:val="0022351B"/>
    <w:rsid w:val="00223D94"/>
    <w:rsid w:val="002329B8"/>
    <w:rsid w:val="00235867"/>
    <w:rsid w:val="002419D4"/>
    <w:rsid w:val="00246A5F"/>
    <w:rsid w:val="002566E3"/>
    <w:rsid w:val="00257403"/>
    <w:rsid w:val="002615E9"/>
    <w:rsid w:val="0026422B"/>
    <w:rsid w:val="002717FB"/>
    <w:rsid w:val="00272FA3"/>
    <w:rsid w:val="002810EF"/>
    <w:rsid w:val="002817F5"/>
    <w:rsid w:val="002920E7"/>
    <w:rsid w:val="00295669"/>
    <w:rsid w:val="002B3AF3"/>
    <w:rsid w:val="002B70ED"/>
    <w:rsid w:val="002B71ED"/>
    <w:rsid w:val="002C4064"/>
    <w:rsid w:val="002C4F1F"/>
    <w:rsid w:val="002C7673"/>
    <w:rsid w:val="002D6BAF"/>
    <w:rsid w:val="002D6CDB"/>
    <w:rsid w:val="002E1C2D"/>
    <w:rsid w:val="002E5A49"/>
    <w:rsid w:val="002F46B0"/>
    <w:rsid w:val="002F6903"/>
    <w:rsid w:val="00302321"/>
    <w:rsid w:val="00304B8A"/>
    <w:rsid w:val="00306AD6"/>
    <w:rsid w:val="00306D9A"/>
    <w:rsid w:val="00320169"/>
    <w:rsid w:val="00324038"/>
    <w:rsid w:val="003349E7"/>
    <w:rsid w:val="00342EC7"/>
    <w:rsid w:val="00344BC7"/>
    <w:rsid w:val="00345F51"/>
    <w:rsid w:val="003611BB"/>
    <w:rsid w:val="003701EA"/>
    <w:rsid w:val="003755F0"/>
    <w:rsid w:val="00375836"/>
    <w:rsid w:val="00382265"/>
    <w:rsid w:val="00382D43"/>
    <w:rsid w:val="003868B4"/>
    <w:rsid w:val="00391E3A"/>
    <w:rsid w:val="003A4DFD"/>
    <w:rsid w:val="003B3ABB"/>
    <w:rsid w:val="003D0C64"/>
    <w:rsid w:val="003E4B86"/>
    <w:rsid w:val="003F0C69"/>
    <w:rsid w:val="003F15E6"/>
    <w:rsid w:val="004015DB"/>
    <w:rsid w:val="004039EB"/>
    <w:rsid w:val="00424327"/>
    <w:rsid w:val="00454B5C"/>
    <w:rsid w:val="0045765F"/>
    <w:rsid w:val="00483A8B"/>
    <w:rsid w:val="004851D3"/>
    <w:rsid w:val="00490E25"/>
    <w:rsid w:val="00491BC8"/>
    <w:rsid w:val="00496F60"/>
    <w:rsid w:val="004A0B2A"/>
    <w:rsid w:val="004A4915"/>
    <w:rsid w:val="004B2365"/>
    <w:rsid w:val="004B5C68"/>
    <w:rsid w:val="004C6115"/>
    <w:rsid w:val="004D6957"/>
    <w:rsid w:val="004D6E72"/>
    <w:rsid w:val="004D796A"/>
    <w:rsid w:val="004E47DA"/>
    <w:rsid w:val="004E6F60"/>
    <w:rsid w:val="004F1E9B"/>
    <w:rsid w:val="00502481"/>
    <w:rsid w:val="0050343C"/>
    <w:rsid w:val="00506CF0"/>
    <w:rsid w:val="00510504"/>
    <w:rsid w:val="005126D9"/>
    <w:rsid w:val="00512FA8"/>
    <w:rsid w:val="005259D0"/>
    <w:rsid w:val="0053596A"/>
    <w:rsid w:val="00544604"/>
    <w:rsid w:val="00573744"/>
    <w:rsid w:val="00581CAB"/>
    <w:rsid w:val="00582CD2"/>
    <w:rsid w:val="00584B99"/>
    <w:rsid w:val="005863F2"/>
    <w:rsid w:val="005974D1"/>
    <w:rsid w:val="005B1614"/>
    <w:rsid w:val="005B63CF"/>
    <w:rsid w:val="005C460E"/>
    <w:rsid w:val="005C7AF0"/>
    <w:rsid w:val="005E27B0"/>
    <w:rsid w:val="005E45F0"/>
    <w:rsid w:val="005E6002"/>
    <w:rsid w:val="005E659F"/>
    <w:rsid w:val="005F1B86"/>
    <w:rsid w:val="005F2A9F"/>
    <w:rsid w:val="005F2ED1"/>
    <w:rsid w:val="005F3134"/>
    <w:rsid w:val="00601002"/>
    <w:rsid w:val="006029BF"/>
    <w:rsid w:val="0060349E"/>
    <w:rsid w:val="00603A3A"/>
    <w:rsid w:val="00607BD8"/>
    <w:rsid w:val="00612E64"/>
    <w:rsid w:val="00616765"/>
    <w:rsid w:val="00623AF8"/>
    <w:rsid w:val="00625BDD"/>
    <w:rsid w:val="00634841"/>
    <w:rsid w:val="00637253"/>
    <w:rsid w:val="0065223D"/>
    <w:rsid w:val="00663AAA"/>
    <w:rsid w:val="00670440"/>
    <w:rsid w:val="00680EDD"/>
    <w:rsid w:val="0068506F"/>
    <w:rsid w:val="00685E1C"/>
    <w:rsid w:val="00690B95"/>
    <w:rsid w:val="00692175"/>
    <w:rsid w:val="006A2BED"/>
    <w:rsid w:val="006A3505"/>
    <w:rsid w:val="006B40DE"/>
    <w:rsid w:val="006C67B9"/>
    <w:rsid w:val="006D513D"/>
    <w:rsid w:val="006F10A9"/>
    <w:rsid w:val="006F21E0"/>
    <w:rsid w:val="006F5F6B"/>
    <w:rsid w:val="006F7872"/>
    <w:rsid w:val="00707846"/>
    <w:rsid w:val="007135AA"/>
    <w:rsid w:val="00714521"/>
    <w:rsid w:val="00720BED"/>
    <w:rsid w:val="00730667"/>
    <w:rsid w:val="00733671"/>
    <w:rsid w:val="00736CBE"/>
    <w:rsid w:val="00743019"/>
    <w:rsid w:val="0074308C"/>
    <w:rsid w:val="00750317"/>
    <w:rsid w:val="007504A6"/>
    <w:rsid w:val="00757266"/>
    <w:rsid w:val="00757668"/>
    <w:rsid w:val="007713F3"/>
    <w:rsid w:val="00771E15"/>
    <w:rsid w:val="00775157"/>
    <w:rsid w:val="00784BA9"/>
    <w:rsid w:val="00791418"/>
    <w:rsid w:val="00791486"/>
    <w:rsid w:val="007A6F06"/>
    <w:rsid w:val="007A7B17"/>
    <w:rsid w:val="007B1BB9"/>
    <w:rsid w:val="007B2A2C"/>
    <w:rsid w:val="007D61D8"/>
    <w:rsid w:val="007E54C3"/>
    <w:rsid w:val="007F506F"/>
    <w:rsid w:val="007F51D2"/>
    <w:rsid w:val="00817FDC"/>
    <w:rsid w:val="008308EC"/>
    <w:rsid w:val="00837F65"/>
    <w:rsid w:val="00850FCE"/>
    <w:rsid w:val="00851DCC"/>
    <w:rsid w:val="00854BE1"/>
    <w:rsid w:val="00857DD1"/>
    <w:rsid w:val="0086014B"/>
    <w:rsid w:val="0086165E"/>
    <w:rsid w:val="008742D0"/>
    <w:rsid w:val="00875D80"/>
    <w:rsid w:val="00895B27"/>
    <w:rsid w:val="008A072E"/>
    <w:rsid w:val="008A508F"/>
    <w:rsid w:val="008B52A7"/>
    <w:rsid w:val="008D504F"/>
    <w:rsid w:val="008E3D36"/>
    <w:rsid w:val="00901660"/>
    <w:rsid w:val="00905031"/>
    <w:rsid w:val="00915E71"/>
    <w:rsid w:val="009222C3"/>
    <w:rsid w:val="0092408E"/>
    <w:rsid w:val="009246C0"/>
    <w:rsid w:val="0092524E"/>
    <w:rsid w:val="00925BC9"/>
    <w:rsid w:val="00932562"/>
    <w:rsid w:val="00933C62"/>
    <w:rsid w:val="00940077"/>
    <w:rsid w:val="00956511"/>
    <w:rsid w:val="009614DB"/>
    <w:rsid w:val="009711A6"/>
    <w:rsid w:val="009765B6"/>
    <w:rsid w:val="00982A17"/>
    <w:rsid w:val="0099234D"/>
    <w:rsid w:val="009973ED"/>
    <w:rsid w:val="009A4C2D"/>
    <w:rsid w:val="009B16CB"/>
    <w:rsid w:val="009B7D9B"/>
    <w:rsid w:val="009C2066"/>
    <w:rsid w:val="009C42FF"/>
    <w:rsid w:val="009C52AF"/>
    <w:rsid w:val="009C6627"/>
    <w:rsid w:val="009D22ED"/>
    <w:rsid w:val="009D73D0"/>
    <w:rsid w:val="009E642C"/>
    <w:rsid w:val="009F12D3"/>
    <w:rsid w:val="009F1760"/>
    <w:rsid w:val="009F2D48"/>
    <w:rsid w:val="009F5D8D"/>
    <w:rsid w:val="00A126CC"/>
    <w:rsid w:val="00A164D4"/>
    <w:rsid w:val="00A20803"/>
    <w:rsid w:val="00A22E5B"/>
    <w:rsid w:val="00A231FF"/>
    <w:rsid w:val="00A23571"/>
    <w:rsid w:val="00A23857"/>
    <w:rsid w:val="00A241F8"/>
    <w:rsid w:val="00A2798D"/>
    <w:rsid w:val="00A27A5E"/>
    <w:rsid w:val="00A377D0"/>
    <w:rsid w:val="00A40CFA"/>
    <w:rsid w:val="00A418C5"/>
    <w:rsid w:val="00A46E7E"/>
    <w:rsid w:val="00A64FEE"/>
    <w:rsid w:val="00A71FBA"/>
    <w:rsid w:val="00A74EA5"/>
    <w:rsid w:val="00A801A8"/>
    <w:rsid w:val="00A855A8"/>
    <w:rsid w:val="00A94C17"/>
    <w:rsid w:val="00A95D94"/>
    <w:rsid w:val="00AA3145"/>
    <w:rsid w:val="00AB11E6"/>
    <w:rsid w:val="00AC5BE7"/>
    <w:rsid w:val="00AD4D9B"/>
    <w:rsid w:val="00AD5D4B"/>
    <w:rsid w:val="00AD7180"/>
    <w:rsid w:val="00AE32BF"/>
    <w:rsid w:val="00AF5B57"/>
    <w:rsid w:val="00B009D8"/>
    <w:rsid w:val="00B06F09"/>
    <w:rsid w:val="00B13EA8"/>
    <w:rsid w:val="00B1585C"/>
    <w:rsid w:val="00B26F89"/>
    <w:rsid w:val="00B3745B"/>
    <w:rsid w:val="00B42513"/>
    <w:rsid w:val="00B449EE"/>
    <w:rsid w:val="00B52C8A"/>
    <w:rsid w:val="00B52C9B"/>
    <w:rsid w:val="00B906D8"/>
    <w:rsid w:val="00B91D07"/>
    <w:rsid w:val="00BA07CF"/>
    <w:rsid w:val="00BA14C2"/>
    <w:rsid w:val="00BB486A"/>
    <w:rsid w:val="00BD2AE5"/>
    <w:rsid w:val="00BF0F98"/>
    <w:rsid w:val="00C02D10"/>
    <w:rsid w:val="00C04EF4"/>
    <w:rsid w:val="00C177D6"/>
    <w:rsid w:val="00C269F8"/>
    <w:rsid w:val="00C45DC0"/>
    <w:rsid w:val="00C5314A"/>
    <w:rsid w:val="00C57EAE"/>
    <w:rsid w:val="00C63D06"/>
    <w:rsid w:val="00C64BCF"/>
    <w:rsid w:val="00C8073E"/>
    <w:rsid w:val="00C84E1D"/>
    <w:rsid w:val="00C91AAE"/>
    <w:rsid w:val="00CA3927"/>
    <w:rsid w:val="00CA3ACE"/>
    <w:rsid w:val="00CB3B91"/>
    <w:rsid w:val="00CB4A39"/>
    <w:rsid w:val="00CE081C"/>
    <w:rsid w:val="00D04A61"/>
    <w:rsid w:val="00D1382B"/>
    <w:rsid w:val="00D27F43"/>
    <w:rsid w:val="00D31A3E"/>
    <w:rsid w:val="00D60801"/>
    <w:rsid w:val="00D60DF9"/>
    <w:rsid w:val="00D71DBC"/>
    <w:rsid w:val="00D94345"/>
    <w:rsid w:val="00D94BB5"/>
    <w:rsid w:val="00DA7A58"/>
    <w:rsid w:val="00DB2EA5"/>
    <w:rsid w:val="00DD021B"/>
    <w:rsid w:val="00DE24B2"/>
    <w:rsid w:val="00DF2DE8"/>
    <w:rsid w:val="00E12BF1"/>
    <w:rsid w:val="00E133ED"/>
    <w:rsid w:val="00E1559B"/>
    <w:rsid w:val="00E2374F"/>
    <w:rsid w:val="00E3191C"/>
    <w:rsid w:val="00E35C00"/>
    <w:rsid w:val="00E42A93"/>
    <w:rsid w:val="00E50D8D"/>
    <w:rsid w:val="00E64B09"/>
    <w:rsid w:val="00E717E4"/>
    <w:rsid w:val="00E85AB1"/>
    <w:rsid w:val="00E87F44"/>
    <w:rsid w:val="00E95D8F"/>
    <w:rsid w:val="00E97304"/>
    <w:rsid w:val="00EA4690"/>
    <w:rsid w:val="00EA6694"/>
    <w:rsid w:val="00EB53DD"/>
    <w:rsid w:val="00EB6E04"/>
    <w:rsid w:val="00EC437D"/>
    <w:rsid w:val="00EC7E25"/>
    <w:rsid w:val="00ED2AA4"/>
    <w:rsid w:val="00ED51A2"/>
    <w:rsid w:val="00ED7780"/>
    <w:rsid w:val="00EE2ECC"/>
    <w:rsid w:val="00EE7E8F"/>
    <w:rsid w:val="00EF73D7"/>
    <w:rsid w:val="00F04894"/>
    <w:rsid w:val="00F17579"/>
    <w:rsid w:val="00F17897"/>
    <w:rsid w:val="00F36407"/>
    <w:rsid w:val="00F61EEB"/>
    <w:rsid w:val="00F840CE"/>
    <w:rsid w:val="00F87318"/>
    <w:rsid w:val="00F9310F"/>
    <w:rsid w:val="00F960DB"/>
    <w:rsid w:val="00F96323"/>
    <w:rsid w:val="00FA0237"/>
    <w:rsid w:val="00FA5E3B"/>
    <w:rsid w:val="00FA716C"/>
    <w:rsid w:val="00FC2392"/>
    <w:rsid w:val="00FC4BAF"/>
    <w:rsid w:val="00FC6370"/>
    <w:rsid w:val="00FD2B40"/>
    <w:rsid w:val="00FD3CDD"/>
    <w:rsid w:val="00FD509D"/>
    <w:rsid w:val="00FD7D6C"/>
    <w:rsid w:val="00FE0C4E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514CF0"/>
  <w15:docId w15:val="{937B4A62-5B82-4538-BC55-57E21159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642C"/>
    <w:rPr>
      <w:rFonts w:ascii="Footlight MT Light" w:hAnsi="Footlight MT Light"/>
      <w:sz w:val="22"/>
    </w:rPr>
  </w:style>
  <w:style w:type="paragraph" w:styleId="Heading1">
    <w:name w:val="heading 1"/>
    <w:basedOn w:val="Normal"/>
    <w:next w:val="Normal"/>
    <w:qFormat/>
    <w:rsid w:val="009E642C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9E642C"/>
    <w:pPr>
      <w:keepNext/>
      <w:jc w:val="righ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9E642C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454B5C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57DD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qFormat/>
    <w:rsid w:val="009E642C"/>
    <w:pPr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454B5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454B5C"/>
    <w:rPr>
      <w:rFonts w:ascii="Times New Roman" w:hAnsi="Times New Roman"/>
    </w:rPr>
  </w:style>
  <w:style w:type="paragraph" w:styleId="Header">
    <w:name w:val="header"/>
    <w:basedOn w:val="Normal"/>
    <w:rsid w:val="00A71FB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71FBA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0D14F4"/>
    <w:rPr>
      <w:rFonts w:ascii="Footlight MT Light" w:hAnsi="Footlight MT Light"/>
      <w:sz w:val="22"/>
    </w:rPr>
  </w:style>
  <w:style w:type="paragraph" w:styleId="BodyText2">
    <w:name w:val="Body Text 2"/>
    <w:basedOn w:val="Normal"/>
    <w:link w:val="BodyText2Char"/>
    <w:rsid w:val="00771E1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71E15"/>
    <w:rPr>
      <w:rFonts w:ascii="Footlight MT Light" w:hAnsi="Footlight MT Light"/>
      <w:sz w:val="22"/>
    </w:rPr>
  </w:style>
  <w:style w:type="character" w:styleId="CommentReference">
    <w:name w:val="annotation reference"/>
    <w:basedOn w:val="DefaultParagraphFont"/>
    <w:rsid w:val="00F61EEB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1EE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61EEB"/>
    <w:rPr>
      <w:rFonts w:ascii="Footlight MT Light" w:hAnsi="Footlight MT Light"/>
    </w:rPr>
  </w:style>
  <w:style w:type="paragraph" w:styleId="CommentSubject">
    <w:name w:val="annotation subject"/>
    <w:basedOn w:val="CommentText"/>
    <w:next w:val="CommentText"/>
    <w:link w:val="CommentSubjectChar"/>
    <w:rsid w:val="00F61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1EEB"/>
    <w:rPr>
      <w:rFonts w:ascii="Footlight MT Light" w:hAnsi="Footlight MT Light"/>
      <w:b/>
      <w:bCs/>
    </w:rPr>
  </w:style>
  <w:style w:type="paragraph" w:styleId="ListParagraph">
    <w:name w:val="List Paragraph"/>
    <w:basedOn w:val="Normal"/>
    <w:uiPriority w:val="34"/>
    <w:qFormat/>
    <w:rsid w:val="00573744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semiHidden/>
    <w:rsid w:val="00857DD1"/>
    <w:rPr>
      <w:rFonts w:asciiTheme="majorHAnsi" w:eastAsiaTheme="majorEastAsia" w:hAnsiTheme="majorHAnsi" w:cstheme="majorBidi"/>
      <w:color w:val="365F91" w:themeColor="accent1" w:themeShade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46623">
          <w:marLeft w:val="0"/>
          <w:marRight w:val="0"/>
          <w:marTop w:val="150"/>
          <w:marBottom w:val="300"/>
          <w:divBdr>
            <w:top w:val="single" w:sz="18" w:space="0" w:color="CAE9F3"/>
            <w:left w:val="single" w:sz="18" w:space="0" w:color="CAE9F3"/>
            <w:bottom w:val="single" w:sz="18" w:space="0" w:color="CAE9F3"/>
            <w:right w:val="single" w:sz="18" w:space="0" w:color="CAE9F3"/>
          </w:divBdr>
          <w:divsChild>
            <w:div w:id="11917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4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742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2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7E93AD9C96DA4F9788446790C73CC1" ma:contentTypeVersion="15" ma:contentTypeDescription="Create a new document." ma:contentTypeScope="" ma:versionID="952b8054d9e159f5f2ebf28557f36e35">
  <xsd:schema xmlns:xsd="http://www.w3.org/2001/XMLSchema" xmlns:xs="http://www.w3.org/2001/XMLSchema" xmlns:p="http://schemas.microsoft.com/office/2006/metadata/properties" xmlns:ns2="83008e2b-4512-494e-a779-7943e12ee0c4" xmlns:ns3="62c961e5-7952-4e6d-944b-d9b4e058c7d0" targetNamespace="http://schemas.microsoft.com/office/2006/metadata/properties" ma:root="true" ma:fieldsID="21a345e449a0a1b98d7fdb4106896e03" ns2:_="" ns3:_="">
    <xsd:import namespace="83008e2b-4512-494e-a779-7943e12ee0c4"/>
    <xsd:import namespace="62c961e5-7952-4e6d-944b-d9b4e058c7d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June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008e2b-4512-494e-a779-7943e12ee0c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961e5-7952-4e6d-944b-d9b4e058c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June" ma:index="14" nillable="true" ma:displayName="June" ma:internalName="Jun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une xmlns="62c961e5-7952-4e6d-944b-d9b4e058c7d0" xsi:nil="true"/>
  </documentManagement>
</p:properties>
</file>

<file path=customXml/itemProps1.xml><?xml version="1.0" encoding="utf-8"?>
<ds:datastoreItem xmlns:ds="http://schemas.openxmlformats.org/officeDocument/2006/customXml" ds:itemID="{5F45EBB0-685E-4AA6-9295-DC9DB3B8B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008e2b-4512-494e-a779-7943e12ee0c4"/>
    <ds:schemaRef ds:uri="62c961e5-7952-4e6d-944b-d9b4e058c7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33FC3C-6CB1-4977-A8AD-D2F5FC208C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A6D225-706E-4FEF-A287-F8BC93A7714F}">
  <ds:schemaRefs>
    <ds:schemaRef ds:uri="http://schemas.microsoft.com/office/2006/metadata/properties"/>
    <ds:schemaRef ds:uri="http://schemas.microsoft.com/office/infopath/2007/PartnerControls"/>
    <ds:schemaRef ds:uri="62c961e5-7952-4e6d-944b-d9b4e058c7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WORKSHEET</vt:lpstr>
    </vt:vector>
  </TitlesOfParts>
  <Company>JFGA</Company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WORKSHEET</dc:title>
  <dc:creator>spopowski</dc:creator>
  <cp:lastModifiedBy>Mark Goldman</cp:lastModifiedBy>
  <cp:revision>2</cp:revision>
  <cp:lastPrinted>2022-06-22T14:49:00Z</cp:lastPrinted>
  <dcterms:created xsi:type="dcterms:W3CDTF">2022-06-24T16:45:00Z</dcterms:created>
  <dcterms:modified xsi:type="dcterms:W3CDTF">2022-06-24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7E93AD9C96DA4F9788446790C73CC1</vt:lpwstr>
  </property>
</Properties>
</file>